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7BDB41" w14:textId="2178917C" w:rsidR="0041149B" w:rsidRDefault="0041149B" w:rsidP="3D28D120">
      <w:pPr>
        <w:tabs>
          <w:tab w:val="left" w:pos="8505"/>
        </w:tabs>
        <w:ind w:right="1511"/>
        <w:rPr>
          <w:lang w:val="pl-PL"/>
        </w:rPr>
      </w:pPr>
    </w:p>
    <w:p w14:paraId="4B971BF6" w14:textId="77777777" w:rsidR="0041149B" w:rsidRDefault="0041149B" w:rsidP="3D28D120">
      <w:pPr>
        <w:tabs>
          <w:tab w:val="left" w:pos="8505"/>
        </w:tabs>
        <w:ind w:right="1511"/>
        <w:rPr>
          <w:lang w:val="pl-PL"/>
        </w:rPr>
      </w:pPr>
    </w:p>
    <w:p w14:paraId="17A274B3" w14:textId="77777777" w:rsidR="007F73ED" w:rsidRDefault="007F73ED" w:rsidP="3D28D120">
      <w:pPr>
        <w:tabs>
          <w:tab w:val="left" w:pos="8505"/>
        </w:tabs>
        <w:ind w:right="403"/>
        <w:jc w:val="center"/>
        <w:rPr>
          <w:rFonts w:ascii="Chalkboard" w:hAnsi="Chalkboard"/>
          <w:b/>
          <w:bCs/>
          <w:color w:val="833C0B" w:themeColor="accent2" w:themeShade="80"/>
          <w:sz w:val="36"/>
          <w:szCs w:val="36"/>
          <w:lang w:val="pl-PL"/>
        </w:rPr>
      </w:pPr>
    </w:p>
    <w:p w14:paraId="3A0BBF8E" w14:textId="71FEB3AE" w:rsidR="0041149B" w:rsidRDefault="2D147DB7" w:rsidP="3D28D120">
      <w:pPr>
        <w:tabs>
          <w:tab w:val="left" w:pos="8505"/>
        </w:tabs>
        <w:ind w:right="403"/>
        <w:jc w:val="center"/>
        <w:rPr>
          <w:rFonts w:ascii="Chalkboard" w:hAnsi="Chalkboard"/>
          <w:b/>
          <w:bCs/>
          <w:color w:val="833C0B" w:themeColor="accent2" w:themeShade="80"/>
          <w:sz w:val="36"/>
          <w:szCs w:val="36"/>
          <w:lang w:val="pl-PL"/>
        </w:rPr>
      </w:pPr>
      <w:r w:rsidRPr="3D28D120">
        <w:rPr>
          <w:rFonts w:ascii="Chalkboard" w:hAnsi="Chalkboard"/>
          <w:b/>
          <w:bCs/>
          <w:color w:val="833C0B" w:themeColor="accent2" w:themeShade="80"/>
          <w:sz w:val="36"/>
          <w:szCs w:val="36"/>
          <w:lang w:val="pl-PL"/>
        </w:rPr>
        <w:t>WIELOJĘZYCZNE KOMIKSY</w:t>
      </w:r>
    </w:p>
    <w:p w14:paraId="19805CAE" w14:textId="77777777" w:rsidR="0041149B" w:rsidRDefault="0041149B" w:rsidP="3D28D120">
      <w:pPr>
        <w:ind w:left="426"/>
        <w:rPr>
          <w:sz w:val="28"/>
          <w:szCs w:val="28"/>
          <w:lang w:val="pl-PL"/>
        </w:rPr>
      </w:pPr>
    </w:p>
    <w:p w14:paraId="6C704112" w14:textId="77777777" w:rsidR="0041149B" w:rsidRDefault="0041149B" w:rsidP="3D28D120">
      <w:pPr>
        <w:ind w:left="426"/>
        <w:rPr>
          <w:sz w:val="28"/>
          <w:szCs w:val="28"/>
          <w:lang w:val="pl-PL"/>
        </w:rPr>
      </w:pPr>
    </w:p>
    <w:p w14:paraId="6863E1E2" w14:textId="297200EA" w:rsidR="6D3B746D" w:rsidRDefault="00DF3C78" w:rsidP="3D28D120">
      <w:pPr>
        <w:ind w:left="426"/>
        <w:rPr>
          <w:rFonts w:cs="Calibri"/>
          <w:sz w:val="28"/>
          <w:szCs w:val="28"/>
          <w:lang w:val="pl-PL"/>
        </w:rPr>
      </w:pPr>
      <w:r>
        <w:rPr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1694BF39" wp14:editId="495B2077">
            <wp:simplePos x="0" y="0"/>
            <wp:positionH relativeFrom="column">
              <wp:posOffset>2780030</wp:posOffset>
            </wp:positionH>
            <wp:positionV relativeFrom="paragraph">
              <wp:posOffset>565785</wp:posOffset>
            </wp:positionV>
            <wp:extent cx="3622040" cy="2027555"/>
            <wp:effectExtent l="162242" t="91758" r="172403" b="96202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_0890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11" t="25326" r="10723" b="6231"/>
                    <a:stretch/>
                  </pic:blipFill>
                  <pic:spPr bwMode="auto">
                    <a:xfrm rot="5688974">
                      <a:off x="0" y="0"/>
                      <a:ext cx="3622040" cy="2027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6D3B746D" w:rsidRPr="3D28D120">
        <w:rPr>
          <w:rFonts w:cs="Calibri"/>
          <w:sz w:val="28"/>
          <w:szCs w:val="28"/>
          <w:lang w:val="pl-PL"/>
        </w:rPr>
        <w:t xml:space="preserve">Czy lubisz opowiadać historie? </w:t>
      </w:r>
      <w:r w:rsidR="5FE8A494" w:rsidRPr="3D28D120">
        <w:rPr>
          <w:rFonts w:cs="Calibri"/>
          <w:sz w:val="28"/>
          <w:szCs w:val="28"/>
          <w:lang w:val="pl-PL"/>
        </w:rPr>
        <w:t>O</w:t>
      </w:r>
      <w:r w:rsidR="6D3B746D" w:rsidRPr="3D28D120">
        <w:rPr>
          <w:rFonts w:cs="Calibri"/>
          <w:sz w:val="28"/>
          <w:szCs w:val="28"/>
          <w:lang w:val="pl-PL"/>
        </w:rPr>
        <w:t xml:space="preserve">powiadać </w:t>
      </w:r>
      <w:r w:rsidR="648827CA" w:rsidRPr="3D28D120">
        <w:rPr>
          <w:rFonts w:cs="Calibri"/>
          <w:sz w:val="28"/>
          <w:szCs w:val="28"/>
          <w:lang w:val="pl-PL"/>
        </w:rPr>
        <w:t xml:space="preserve">można </w:t>
      </w:r>
      <w:r w:rsidR="6D3B746D" w:rsidRPr="3D28D120">
        <w:rPr>
          <w:rFonts w:cs="Calibri"/>
          <w:sz w:val="28"/>
          <w:szCs w:val="28"/>
          <w:lang w:val="pl-PL"/>
        </w:rPr>
        <w:t>na wiele sposobów, niektórzy lubią pisać powieści, inni kręcą filmy lub działają na scenie, inni - rysują komiksy. Rysowanie komiksów może być kombinacją wszystkiego: możesz rysować, malować, wycinać zdjęcia i słowa z gazet oraz pisać co tylko zechcesz. Co więcej, możesz używać dowolnego języka i dowolnej techniki!</w:t>
      </w:r>
    </w:p>
    <w:p w14:paraId="11115710" w14:textId="26185635" w:rsidR="712D7DFE" w:rsidRDefault="712D7DFE" w:rsidP="3D28D120">
      <w:pPr>
        <w:ind w:left="426"/>
        <w:rPr>
          <w:rFonts w:cs="Calibri"/>
          <w:sz w:val="28"/>
          <w:szCs w:val="28"/>
          <w:lang w:val="pl-PL"/>
        </w:rPr>
      </w:pPr>
    </w:p>
    <w:p w14:paraId="7EAB7B17" w14:textId="6C5FF158" w:rsidR="006B67D3" w:rsidRDefault="006B67D3" w:rsidP="3D28D120">
      <w:pPr>
        <w:ind w:left="426" w:right="545"/>
        <w:rPr>
          <w:sz w:val="28"/>
          <w:szCs w:val="28"/>
          <w:lang w:val="pl-PL"/>
        </w:rPr>
      </w:pPr>
    </w:p>
    <w:p w14:paraId="08F86604" w14:textId="5099AC77" w:rsidR="00515737" w:rsidRDefault="6D3B746D" w:rsidP="712D7DFE">
      <w:pPr>
        <w:ind w:left="426" w:right="545"/>
        <w:rPr>
          <w:rFonts w:cs="Calibri"/>
          <w:sz w:val="28"/>
          <w:szCs w:val="28"/>
          <w:lang w:val="pl-PL"/>
        </w:rPr>
      </w:pPr>
      <w:r w:rsidRPr="3D28D120">
        <w:rPr>
          <w:rFonts w:cs="Calibri"/>
          <w:sz w:val="28"/>
          <w:szCs w:val="28"/>
          <w:lang w:val="pl-PL"/>
        </w:rPr>
        <w:t>Monika Szydłowska, polska artystka, prz</w:t>
      </w:r>
      <w:r w:rsidR="7020CA3B" w:rsidRPr="3D28D120">
        <w:rPr>
          <w:rFonts w:cs="Calibri"/>
          <w:sz w:val="28"/>
          <w:szCs w:val="28"/>
          <w:lang w:val="pl-PL"/>
        </w:rPr>
        <w:t xml:space="preserve">yjechała </w:t>
      </w:r>
      <w:r w:rsidRPr="3D28D120">
        <w:rPr>
          <w:rFonts w:cs="Calibri"/>
          <w:sz w:val="28"/>
          <w:szCs w:val="28"/>
          <w:lang w:val="pl-PL"/>
        </w:rPr>
        <w:t>do Szkocji tylko z zestawem akwareli i ołówków</w:t>
      </w:r>
      <w:r w:rsidR="7BBB8E81" w:rsidRPr="3D28D120">
        <w:rPr>
          <w:rFonts w:cs="Calibri"/>
          <w:sz w:val="28"/>
          <w:szCs w:val="28"/>
          <w:lang w:val="pl-PL"/>
        </w:rPr>
        <w:t>,</w:t>
      </w:r>
      <w:r w:rsidRPr="3D28D120">
        <w:rPr>
          <w:rFonts w:cs="Calibri"/>
          <w:sz w:val="28"/>
          <w:szCs w:val="28"/>
          <w:lang w:val="pl-PL"/>
        </w:rPr>
        <w:t xml:space="preserve"> i przy ich pomocy stworzyła opowieść o swoim nowym życiu</w:t>
      </w:r>
      <w:r w:rsidR="7827F437" w:rsidRPr="3D28D120">
        <w:rPr>
          <w:rFonts w:cs="Calibri"/>
          <w:sz w:val="28"/>
          <w:szCs w:val="28"/>
          <w:lang w:val="pl-PL"/>
        </w:rPr>
        <w:t>.</w:t>
      </w:r>
      <w:r w:rsidRPr="3D28D120">
        <w:rPr>
          <w:rFonts w:cs="Calibri"/>
          <w:sz w:val="28"/>
          <w:szCs w:val="28"/>
          <w:lang w:val="pl-PL"/>
        </w:rPr>
        <w:t xml:space="preserve"> Wiele rzeczy, które widziała w Szkocji</w:t>
      </w:r>
      <w:r w:rsidR="0F7EABD6" w:rsidRPr="3D28D120">
        <w:rPr>
          <w:rFonts w:cs="Calibri"/>
          <w:sz w:val="28"/>
          <w:szCs w:val="28"/>
          <w:lang w:val="pl-PL"/>
        </w:rPr>
        <w:t xml:space="preserve">, </w:t>
      </w:r>
      <w:r w:rsidR="4F0BF776" w:rsidRPr="3D28D120">
        <w:rPr>
          <w:rFonts w:cs="Calibri"/>
          <w:sz w:val="28"/>
          <w:szCs w:val="28"/>
          <w:lang w:val="pl-PL"/>
        </w:rPr>
        <w:t>uważała za śmieszne lub dziwne</w:t>
      </w:r>
      <w:r w:rsidR="6AB13288" w:rsidRPr="3D28D120">
        <w:rPr>
          <w:rFonts w:cs="Calibri"/>
          <w:sz w:val="28"/>
          <w:szCs w:val="28"/>
          <w:lang w:val="pl-PL"/>
        </w:rPr>
        <w:t>,</w:t>
      </w:r>
      <w:r w:rsidR="4F0BF776" w:rsidRPr="3D28D120">
        <w:rPr>
          <w:rFonts w:cs="Calibri"/>
          <w:sz w:val="28"/>
          <w:szCs w:val="28"/>
          <w:lang w:val="pl-PL"/>
        </w:rPr>
        <w:t xml:space="preserve"> więc </w:t>
      </w:r>
      <w:r w:rsidR="00CC1AB4" w:rsidRPr="3D28D120">
        <w:rPr>
          <w:rFonts w:cs="Calibri"/>
          <w:sz w:val="28"/>
          <w:szCs w:val="28"/>
          <w:lang w:val="pl-PL"/>
        </w:rPr>
        <w:t>utrwalała</w:t>
      </w:r>
      <w:r w:rsidRPr="3D28D120">
        <w:rPr>
          <w:rFonts w:cs="Calibri"/>
          <w:sz w:val="28"/>
          <w:szCs w:val="28"/>
          <w:lang w:val="pl-PL"/>
        </w:rPr>
        <w:t xml:space="preserve"> je</w:t>
      </w:r>
      <w:r w:rsidR="4F27CA29" w:rsidRPr="3D28D120">
        <w:rPr>
          <w:rFonts w:cs="Calibri"/>
          <w:sz w:val="28"/>
          <w:szCs w:val="28"/>
          <w:lang w:val="pl-PL"/>
        </w:rPr>
        <w:t xml:space="preserve"> </w:t>
      </w:r>
      <w:r w:rsidR="35DD6E37" w:rsidRPr="3D28D120">
        <w:rPr>
          <w:rFonts w:cs="Calibri"/>
          <w:sz w:val="28"/>
          <w:szCs w:val="28"/>
          <w:lang w:val="pl-PL"/>
        </w:rPr>
        <w:t>w swoim komiksie</w:t>
      </w:r>
      <w:r w:rsidRPr="3D28D120">
        <w:rPr>
          <w:rFonts w:cs="Calibri"/>
          <w:sz w:val="28"/>
          <w:szCs w:val="28"/>
          <w:lang w:val="pl-PL"/>
        </w:rPr>
        <w:t xml:space="preserve">. Rysowała ludzi, których spotkała lub innych, których widziała na ulicy, zapisywała rozmowy, które słyszała wokół siebie. W </w:t>
      </w:r>
      <w:r w:rsidR="1A7B35C1" w:rsidRPr="3D28D120">
        <w:rPr>
          <w:rFonts w:cs="Calibri"/>
          <w:sz w:val="28"/>
          <w:szCs w:val="28"/>
          <w:lang w:val="pl-PL"/>
        </w:rPr>
        <w:t>jej</w:t>
      </w:r>
      <w:r w:rsidRPr="3D28D120">
        <w:rPr>
          <w:rFonts w:cs="Calibri"/>
          <w:sz w:val="28"/>
          <w:szCs w:val="28"/>
          <w:lang w:val="pl-PL"/>
        </w:rPr>
        <w:t xml:space="preserve"> komiksie po</w:t>
      </w:r>
      <w:r w:rsidR="776D0E74" w:rsidRPr="3D28D120">
        <w:rPr>
          <w:rFonts w:cs="Calibri"/>
          <w:sz w:val="28"/>
          <w:szCs w:val="28"/>
          <w:lang w:val="pl-PL"/>
        </w:rPr>
        <w:t>jawia się wiele języków</w:t>
      </w:r>
      <w:r w:rsidR="35272D7D" w:rsidRPr="3D28D120">
        <w:rPr>
          <w:rFonts w:cs="Calibri"/>
          <w:sz w:val="28"/>
          <w:szCs w:val="28"/>
          <w:lang w:val="pl-PL"/>
        </w:rPr>
        <w:t>.</w:t>
      </w:r>
    </w:p>
    <w:p w14:paraId="210B5CF4" w14:textId="203F0EA3" w:rsidR="0041149B" w:rsidRDefault="0041149B" w:rsidP="712D7DFE">
      <w:pPr>
        <w:ind w:left="426" w:right="545"/>
        <w:rPr>
          <w:rFonts w:cs="Calibri"/>
          <w:sz w:val="28"/>
          <w:szCs w:val="28"/>
          <w:lang w:val="pl-PL"/>
        </w:rPr>
      </w:pPr>
    </w:p>
    <w:p w14:paraId="5C4DA971" w14:textId="1EA016BD" w:rsidR="0041149B" w:rsidRDefault="0041149B" w:rsidP="712D7DFE">
      <w:pPr>
        <w:rPr>
          <w:rFonts w:cs="Calibri"/>
          <w:sz w:val="28"/>
          <w:szCs w:val="28"/>
          <w:lang w:val="pl-PL"/>
        </w:rPr>
      </w:pPr>
    </w:p>
    <w:p w14:paraId="2CF6C332" w14:textId="06A26CB8" w:rsidR="0041149B" w:rsidRDefault="35272D7D" w:rsidP="3D28D120">
      <w:pPr>
        <w:ind w:left="426" w:right="545"/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</w:pPr>
      <w:r w:rsidRPr="3D28D120">
        <w:rPr>
          <w:rFonts w:cs="Calibri"/>
          <w:sz w:val="28"/>
          <w:szCs w:val="28"/>
          <w:lang w:val="pl-PL"/>
        </w:rPr>
        <w:t>Możesz stworzyć własny komiks dokumentujący</w:t>
      </w:r>
      <w:r w:rsidR="1C5F5BBB" w:rsidRPr="3D28D120">
        <w:rPr>
          <w:rFonts w:cs="Calibri"/>
          <w:sz w:val="28"/>
          <w:szCs w:val="28"/>
          <w:lang w:val="pl-PL"/>
        </w:rPr>
        <w:t xml:space="preserve"> aktualn</w:t>
      </w:r>
      <w:r w:rsidR="11A6B132" w:rsidRPr="3D28D120">
        <w:rPr>
          <w:rFonts w:cs="Calibri"/>
          <w:sz w:val="28"/>
          <w:szCs w:val="28"/>
          <w:lang w:val="pl-PL"/>
        </w:rPr>
        <w:t>e</w:t>
      </w:r>
      <w:r w:rsidRPr="3D28D120">
        <w:rPr>
          <w:rFonts w:cs="Calibri"/>
          <w:sz w:val="28"/>
          <w:szCs w:val="28"/>
          <w:lang w:val="pl-PL"/>
        </w:rPr>
        <w:t xml:space="preserve"> czasy</w:t>
      </w:r>
      <w:r w:rsidR="0FA7EBC0" w:rsidRPr="3D28D120">
        <w:rPr>
          <w:rFonts w:cs="Calibri"/>
          <w:sz w:val="28"/>
          <w:szCs w:val="28"/>
          <w:lang w:val="pl-PL"/>
        </w:rPr>
        <w:t xml:space="preserve">, </w:t>
      </w:r>
      <w:r w:rsidRPr="3D28D120">
        <w:rPr>
          <w:rFonts w:cs="Calibri"/>
          <w:sz w:val="28"/>
          <w:szCs w:val="28"/>
          <w:lang w:val="pl-PL"/>
        </w:rPr>
        <w:t>poprosić przyjaciela</w:t>
      </w:r>
      <w:r w:rsidR="24CBD19F" w:rsidRPr="3D28D120">
        <w:rPr>
          <w:rFonts w:cs="Calibri"/>
          <w:sz w:val="28"/>
          <w:szCs w:val="28"/>
          <w:lang w:val="pl-PL"/>
        </w:rPr>
        <w:t>/przyjaciółkę</w:t>
      </w:r>
      <w:r w:rsidRPr="3D28D120">
        <w:rPr>
          <w:rFonts w:cs="Calibri"/>
          <w:sz w:val="28"/>
          <w:szCs w:val="28"/>
          <w:lang w:val="pl-PL"/>
        </w:rPr>
        <w:t xml:space="preserve"> lub członka rodziny, aby opowiedzi</w:t>
      </w:r>
      <w:r w:rsidR="372618F6" w:rsidRPr="3D28D120">
        <w:rPr>
          <w:rFonts w:cs="Calibri"/>
          <w:sz w:val="28"/>
          <w:szCs w:val="28"/>
          <w:lang w:val="pl-PL"/>
        </w:rPr>
        <w:t>eli</w:t>
      </w:r>
      <w:r w:rsidRPr="3D28D120">
        <w:rPr>
          <w:rFonts w:cs="Calibri"/>
          <w:sz w:val="28"/>
          <w:szCs w:val="28"/>
          <w:lang w:val="pl-PL"/>
        </w:rPr>
        <w:t xml:space="preserve"> ci historię z</w:t>
      </w:r>
      <w:r w:rsidR="06FCC0A2" w:rsidRPr="3D28D120">
        <w:rPr>
          <w:rFonts w:cs="Calibri"/>
          <w:sz w:val="28"/>
          <w:szCs w:val="28"/>
          <w:lang w:val="pl-PL"/>
        </w:rPr>
        <w:t>e</w:t>
      </w:r>
      <w:r w:rsidRPr="3D28D120">
        <w:rPr>
          <w:rFonts w:cs="Calibri"/>
          <w:sz w:val="28"/>
          <w:szCs w:val="28"/>
          <w:lang w:val="pl-PL"/>
        </w:rPr>
        <w:t xml:space="preserve"> </w:t>
      </w:r>
      <w:r w:rsidR="4CEE6532" w:rsidRPr="3D28D120">
        <w:rPr>
          <w:rFonts w:cs="Calibri"/>
          <w:sz w:val="28"/>
          <w:szCs w:val="28"/>
          <w:lang w:val="pl-PL"/>
        </w:rPr>
        <w:t>swojego</w:t>
      </w:r>
      <w:r w:rsidRPr="3D28D120">
        <w:rPr>
          <w:rFonts w:cs="Calibri"/>
          <w:sz w:val="28"/>
          <w:szCs w:val="28"/>
          <w:lang w:val="pl-PL"/>
        </w:rPr>
        <w:t xml:space="preserve"> życia, abyś mógł</w:t>
      </w:r>
      <w:r w:rsidR="431387AB" w:rsidRPr="3D28D120">
        <w:rPr>
          <w:rFonts w:cs="Calibri"/>
          <w:sz w:val="28"/>
          <w:szCs w:val="28"/>
          <w:lang w:val="pl-PL"/>
        </w:rPr>
        <w:t>/mogła</w:t>
      </w:r>
      <w:r w:rsidRPr="3D28D120">
        <w:rPr>
          <w:rFonts w:cs="Calibri"/>
          <w:sz w:val="28"/>
          <w:szCs w:val="28"/>
          <w:lang w:val="pl-PL"/>
        </w:rPr>
        <w:t xml:space="preserve"> ją narysować</w:t>
      </w:r>
      <w:r w:rsidR="498030DD" w:rsidRPr="3D28D120">
        <w:rPr>
          <w:rFonts w:cs="Calibri"/>
          <w:sz w:val="28"/>
          <w:szCs w:val="28"/>
          <w:lang w:val="pl-PL"/>
        </w:rPr>
        <w:t xml:space="preserve">. Możesz też </w:t>
      </w:r>
      <w:r w:rsidRPr="3D28D120">
        <w:rPr>
          <w:rFonts w:cs="Calibri"/>
          <w:sz w:val="28"/>
          <w:szCs w:val="28"/>
          <w:lang w:val="pl-PL"/>
        </w:rPr>
        <w:t>narysować historię, która wydarzyła się tylko w twojej wyobraźni!</w:t>
      </w:r>
      <w:r w:rsidRPr="3D28D120">
        <w:rPr>
          <w:sz w:val="28"/>
          <w:szCs w:val="28"/>
          <w:lang w:val="pl-PL"/>
        </w:rPr>
        <w:t xml:space="preserve"> </w:t>
      </w:r>
    </w:p>
    <w:p w14:paraId="11AB1F1F" w14:textId="77777777" w:rsidR="0041149B" w:rsidRDefault="0041149B" w:rsidP="3D28D120">
      <w:pPr>
        <w:pStyle w:val="ListParagraph"/>
        <w:spacing w:line="240" w:lineRule="auto"/>
        <w:ind w:left="0" w:firstLine="426"/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</w:pPr>
    </w:p>
    <w:p w14:paraId="6CD5A673" w14:textId="77777777" w:rsidR="0041149B" w:rsidRDefault="0041149B" w:rsidP="3D28D120">
      <w:pPr>
        <w:pStyle w:val="ListParagraph"/>
        <w:spacing w:line="240" w:lineRule="auto"/>
        <w:ind w:left="0" w:firstLine="426"/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</w:pPr>
    </w:p>
    <w:p w14:paraId="1F39449C" w14:textId="77777777" w:rsidR="00DB42B3" w:rsidRDefault="00DB42B3" w:rsidP="3D28D120">
      <w:pPr>
        <w:pStyle w:val="ListParagraph"/>
        <w:spacing w:line="240" w:lineRule="auto"/>
        <w:ind w:left="0" w:firstLine="426"/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</w:pPr>
    </w:p>
    <w:p w14:paraId="7309CD8A" w14:textId="77777777" w:rsidR="00DB42B3" w:rsidRDefault="00DB42B3" w:rsidP="3D28D120">
      <w:pPr>
        <w:pStyle w:val="ListParagraph"/>
        <w:spacing w:line="240" w:lineRule="auto"/>
        <w:ind w:left="0" w:firstLine="426"/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</w:pPr>
    </w:p>
    <w:p w14:paraId="26505644" w14:textId="77777777" w:rsidR="008B23DA" w:rsidRDefault="008B23DA" w:rsidP="3D28D120">
      <w:pPr>
        <w:pStyle w:val="ListParagraph"/>
        <w:spacing w:line="240" w:lineRule="auto"/>
        <w:ind w:left="0" w:firstLine="426"/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</w:pPr>
      <w:bookmarkStart w:id="0" w:name="_GoBack"/>
      <w:bookmarkEnd w:id="0"/>
    </w:p>
    <w:p w14:paraId="5A1F222A" w14:textId="77777777" w:rsidR="00DB42B3" w:rsidRDefault="00DB42B3" w:rsidP="3D28D120">
      <w:pPr>
        <w:pStyle w:val="ListParagraph"/>
        <w:spacing w:line="240" w:lineRule="auto"/>
        <w:ind w:left="0" w:firstLine="426"/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</w:pPr>
    </w:p>
    <w:p w14:paraId="3ED3BB6C" w14:textId="2DE10FCB" w:rsidR="00FC09EF" w:rsidRPr="00A94086" w:rsidRDefault="00FC09EF" w:rsidP="3D28D120">
      <w:pPr>
        <w:pStyle w:val="ListParagraph"/>
        <w:spacing w:line="240" w:lineRule="auto"/>
        <w:ind w:left="0" w:firstLine="426"/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</w:pPr>
      <w:r w:rsidRPr="3D28D120"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  <w:lastRenderedPageBreak/>
        <w:t>INSTRU</w:t>
      </w:r>
      <w:r w:rsidR="4BA02FCF" w:rsidRPr="3D28D120">
        <w:rPr>
          <w:rFonts w:ascii="Chalkboard" w:hAnsi="Chalkboard"/>
          <w:b/>
          <w:bCs/>
          <w:color w:val="833C0B" w:themeColor="accent2" w:themeShade="80"/>
          <w:sz w:val="28"/>
          <w:szCs w:val="28"/>
          <w:lang w:val="pl-PL"/>
        </w:rPr>
        <w:t>KCJE</w:t>
      </w:r>
      <w:r>
        <w:br/>
      </w:r>
    </w:p>
    <w:p w14:paraId="16BCC6AD" w14:textId="68B7A3C5" w:rsidR="004C255C" w:rsidRPr="00471044" w:rsidRDefault="07311CB3" w:rsidP="712D7DFE">
      <w:pPr>
        <w:pStyle w:val="ListParagraph"/>
        <w:keepNext/>
        <w:numPr>
          <w:ilvl w:val="0"/>
          <w:numId w:val="3"/>
        </w:numPr>
        <w:spacing w:line="240" w:lineRule="auto"/>
        <w:ind w:left="426" w:right="261" w:firstLine="0"/>
        <w:rPr>
          <w:rFonts w:eastAsiaTheme="minorEastAsia"/>
          <w:sz w:val="28"/>
          <w:szCs w:val="28"/>
        </w:rPr>
      </w:pPr>
      <w:r w:rsidRPr="3D28D120">
        <w:rPr>
          <w:rFonts w:ascii="Calibri" w:hAnsi="Calibri"/>
          <w:sz w:val="28"/>
          <w:szCs w:val="28"/>
          <w:lang w:val="pl-PL"/>
        </w:rPr>
        <w:t>Spójrz na poniższe przykłady prac Moniki Szydłowskiej</w:t>
      </w:r>
      <w:r w:rsidR="4E928C40" w:rsidRPr="3D28D120">
        <w:rPr>
          <w:rFonts w:ascii="Calibri" w:hAnsi="Calibri"/>
          <w:sz w:val="28"/>
          <w:szCs w:val="28"/>
          <w:lang w:val="pl-PL"/>
        </w:rPr>
        <w:t>.</w:t>
      </w:r>
    </w:p>
    <w:p w14:paraId="2C2DA7B4" w14:textId="261E4AD1" w:rsidR="004C255C" w:rsidRPr="00471044" w:rsidRDefault="004C255C" w:rsidP="3D28D120">
      <w:pPr>
        <w:keepNext/>
        <w:ind w:left="426" w:right="261"/>
        <w:rPr>
          <w:sz w:val="28"/>
          <w:szCs w:val="28"/>
          <w:lang w:val="pl-PL"/>
        </w:rPr>
      </w:pPr>
    </w:p>
    <w:p w14:paraId="31605FB5" w14:textId="6363FCC2" w:rsidR="004C255C" w:rsidRPr="00471044" w:rsidRDefault="4E928C40" w:rsidP="3D28D120">
      <w:pPr>
        <w:pStyle w:val="ListParagraph"/>
        <w:keepNext/>
        <w:numPr>
          <w:ilvl w:val="0"/>
          <w:numId w:val="3"/>
        </w:numPr>
        <w:spacing w:line="240" w:lineRule="auto"/>
        <w:ind w:left="426" w:right="261" w:firstLine="0"/>
        <w:rPr>
          <w:rFonts w:eastAsiaTheme="minorEastAsia"/>
          <w:sz w:val="28"/>
          <w:szCs w:val="28"/>
          <w:lang w:val="pl-PL"/>
        </w:rPr>
      </w:pPr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Przeczytaj rozmowy bohaterów, co o nich myślisz? Czy są zabawne? Dziwne? Zwykłe? Jak myślisz, dlaczego </w:t>
      </w:r>
      <w:r w:rsidR="7722903A" w:rsidRPr="3D28D120">
        <w:rPr>
          <w:rFonts w:ascii="Calibri" w:eastAsia="Calibri" w:hAnsi="Calibri" w:cs="Calibri"/>
          <w:sz w:val="28"/>
          <w:szCs w:val="28"/>
          <w:lang w:val="pl-PL"/>
        </w:rPr>
        <w:t xml:space="preserve">artystka 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chciała narysować te właśnie </w:t>
      </w:r>
      <w:r w:rsidR="2767DD49" w:rsidRPr="3D28D120">
        <w:rPr>
          <w:rFonts w:ascii="Calibri" w:eastAsia="Calibri" w:hAnsi="Calibri" w:cs="Calibri"/>
          <w:sz w:val="28"/>
          <w:szCs w:val="28"/>
          <w:lang w:val="pl-PL"/>
        </w:rPr>
        <w:t>sytuacje?</w:t>
      </w:r>
    </w:p>
    <w:p w14:paraId="39CE47E9" w14:textId="7EE7A1EA" w:rsidR="004C255C" w:rsidRPr="00471044" w:rsidRDefault="004C255C" w:rsidP="3D28D120">
      <w:pPr>
        <w:keepNext/>
        <w:ind w:left="426" w:right="261"/>
        <w:rPr>
          <w:rFonts w:cs="Calibri"/>
          <w:sz w:val="28"/>
          <w:szCs w:val="28"/>
          <w:lang w:val="pl-PL"/>
        </w:rPr>
      </w:pPr>
    </w:p>
    <w:p w14:paraId="2226EE59" w14:textId="16F79FD0" w:rsidR="004C255C" w:rsidRPr="00471044" w:rsidRDefault="6CE77A8A" w:rsidP="712D7DFE">
      <w:pPr>
        <w:pStyle w:val="ListParagraph"/>
        <w:keepNext/>
        <w:numPr>
          <w:ilvl w:val="0"/>
          <w:numId w:val="3"/>
        </w:numPr>
        <w:spacing w:line="240" w:lineRule="auto"/>
        <w:ind w:left="426" w:right="261" w:firstLine="0"/>
        <w:rPr>
          <w:sz w:val="28"/>
          <w:szCs w:val="28"/>
        </w:rPr>
      </w:pPr>
      <w:r w:rsidRPr="3D28D120">
        <w:rPr>
          <w:rFonts w:ascii="Calibri" w:eastAsia="Calibri" w:hAnsi="Calibri" w:cs="Calibri"/>
          <w:sz w:val="28"/>
          <w:szCs w:val="28"/>
          <w:lang w:val="pl-PL"/>
        </w:rPr>
        <w:t>Przyjrzyj się</w:t>
      </w:r>
      <w:r w:rsidR="4E928C40" w:rsidRPr="3D28D120">
        <w:rPr>
          <w:rFonts w:ascii="Calibri" w:eastAsia="Calibri" w:hAnsi="Calibri" w:cs="Calibri"/>
          <w:sz w:val="28"/>
          <w:szCs w:val="28"/>
          <w:lang w:val="pl-PL"/>
        </w:rPr>
        <w:t xml:space="preserve">, jak </w:t>
      </w:r>
      <w:r w:rsidR="35512DD3" w:rsidRPr="3D28D120">
        <w:rPr>
          <w:rFonts w:ascii="Calibri" w:eastAsia="Calibri" w:hAnsi="Calibri" w:cs="Calibri"/>
          <w:sz w:val="28"/>
          <w:szCs w:val="28"/>
          <w:lang w:val="pl-PL"/>
        </w:rPr>
        <w:t xml:space="preserve">artystka </w:t>
      </w:r>
      <w:r w:rsidR="4E928C40" w:rsidRPr="3D28D120">
        <w:rPr>
          <w:rFonts w:ascii="Calibri" w:eastAsia="Calibri" w:hAnsi="Calibri" w:cs="Calibri"/>
          <w:sz w:val="28"/>
          <w:szCs w:val="28"/>
          <w:lang w:val="pl-PL"/>
        </w:rPr>
        <w:t>malowała ludzi i przedmioty</w:t>
      </w:r>
      <w:r w:rsidR="7D2C1DC1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– spróbuj swoich sił</w:t>
      </w:r>
      <w:r w:rsidR="4E928C40" w:rsidRPr="3D28D120">
        <w:rPr>
          <w:rFonts w:ascii="Calibri" w:eastAsia="Calibri" w:hAnsi="Calibri" w:cs="Calibri"/>
          <w:sz w:val="28"/>
          <w:szCs w:val="28"/>
          <w:lang w:val="pl-PL"/>
        </w:rPr>
        <w:t>! Możes</w:t>
      </w:r>
      <w:r w:rsidR="6395F67A" w:rsidRPr="3D28D120">
        <w:rPr>
          <w:rFonts w:ascii="Calibri" w:eastAsia="Calibri" w:hAnsi="Calibri" w:cs="Calibri"/>
          <w:sz w:val="28"/>
          <w:szCs w:val="28"/>
          <w:lang w:val="pl-PL"/>
        </w:rPr>
        <w:t xml:space="preserve">z użyć </w:t>
      </w:r>
      <w:r w:rsidR="4E928C40" w:rsidRPr="3D28D120">
        <w:rPr>
          <w:rFonts w:ascii="Calibri" w:eastAsia="Calibri" w:hAnsi="Calibri" w:cs="Calibri"/>
          <w:sz w:val="28"/>
          <w:szCs w:val="28"/>
          <w:lang w:val="pl-PL"/>
        </w:rPr>
        <w:t>akwareli i ołówków tak jak ona</w:t>
      </w:r>
      <w:r w:rsidR="13BACC85" w:rsidRPr="3D28D120">
        <w:rPr>
          <w:rFonts w:ascii="Calibri" w:eastAsia="Calibri" w:hAnsi="Calibri" w:cs="Calibri"/>
          <w:sz w:val="28"/>
          <w:szCs w:val="28"/>
          <w:lang w:val="pl-PL"/>
        </w:rPr>
        <w:t>,</w:t>
      </w:r>
      <w:r w:rsidR="4E928C40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lub </w:t>
      </w:r>
      <w:r w:rsidR="1FF9967D" w:rsidRPr="3D28D120">
        <w:rPr>
          <w:rFonts w:ascii="Calibri" w:eastAsia="Calibri" w:hAnsi="Calibri" w:cs="Calibri"/>
          <w:sz w:val="28"/>
          <w:szCs w:val="28"/>
          <w:lang w:val="pl-PL"/>
        </w:rPr>
        <w:t>stworzyć swój komiks przy pomocy d</w:t>
      </w:r>
      <w:r w:rsidR="4E928C40" w:rsidRPr="3D28D120">
        <w:rPr>
          <w:rFonts w:ascii="Calibri" w:eastAsia="Calibri" w:hAnsi="Calibri" w:cs="Calibri"/>
          <w:sz w:val="28"/>
          <w:szCs w:val="28"/>
          <w:lang w:val="pl-PL"/>
        </w:rPr>
        <w:t>ługopis</w:t>
      </w:r>
      <w:r w:rsidR="11C9996D" w:rsidRPr="3D28D120">
        <w:rPr>
          <w:rFonts w:ascii="Calibri" w:eastAsia="Calibri" w:hAnsi="Calibri" w:cs="Calibri"/>
          <w:sz w:val="28"/>
          <w:szCs w:val="28"/>
          <w:lang w:val="pl-PL"/>
        </w:rPr>
        <w:t>u</w:t>
      </w:r>
      <w:r w:rsidR="4E928C40" w:rsidRPr="3D28D120">
        <w:rPr>
          <w:rFonts w:ascii="Calibri" w:eastAsia="Calibri" w:hAnsi="Calibri" w:cs="Calibri"/>
          <w:sz w:val="28"/>
          <w:szCs w:val="28"/>
          <w:lang w:val="pl-PL"/>
        </w:rPr>
        <w:t>, ołówk</w:t>
      </w:r>
      <w:r w:rsidR="1F9F3B70" w:rsidRPr="3D28D120">
        <w:rPr>
          <w:rFonts w:ascii="Calibri" w:eastAsia="Calibri" w:hAnsi="Calibri" w:cs="Calibri"/>
          <w:sz w:val="28"/>
          <w:szCs w:val="28"/>
          <w:lang w:val="pl-PL"/>
        </w:rPr>
        <w:t>a, pisaków lub</w:t>
      </w:r>
      <w:r w:rsidR="4E928C40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kredek ...</w:t>
      </w:r>
    </w:p>
    <w:p w14:paraId="4625B6B3" w14:textId="3F4388C8" w:rsidR="004C255C" w:rsidRPr="00471044" w:rsidRDefault="00471044" w:rsidP="3D28D120">
      <w:pPr>
        <w:keepNext/>
        <w:ind w:left="426" w:right="261"/>
        <w:rPr>
          <w:sz w:val="28"/>
          <w:szCs w:val="28"/>
          <w:lang w:val="pl-PL"/>
        </w:rPr>
      </w:pPr>
      <w:r w:rsidRPr="3D28D120">
        <w:rPr>
          <w:sz w:val="28"/>
          <w:szCs w:val="28"/>
          <w:lang w:val="pl-PL"/>
        </w:rPr>
        <w:t xml:space="preserve">       </w:t>
      </w:r>
      <w:r w:rsidR="00EC04DB" w:rsidRPr="3D28D120">
        <w:rPr>
          <w:sz w:val="28"/>
          <w:szCs w:val="28"/>
          <w:lang w:val="pl-PL"/>
        </w:rPr>
        <w:t xml:space="preserve"> </w:t>
      </w:r>
    </w:p>
    <w:p w14:paraId="32384051" w14:textId="47F9560A" w:rsidR="00471044" w:rsidRPr="00DF3C78" w:rsidRDefault="004C255C" w:rsidP="00DF3C78">
      <w:pPr>
        <w:pStyle w:val="ListParagraph"/>
        <w:spacing w:line="240" w:lineRule="auto"/>
        <w:ind w:left="426" w:right="261"/>
        <w:rPr>
          <w:sz w:val="20"/>
          <w:szCs w:val="20"/>
          <w:lang w:val="pl-PL"/>
        </w:rPr>
      </w:pPr>
      <w:r w:rsidRPr="3D28D120">
        <w:rPr>
          <w:sz w:val="28"/>
          <w:szCs w:val="28"/>
          <w:lang w:val="pl-PL"/>
        </w:rPr>
        <w:t xml:space="preserve"> </w:t>
      </w:r>
      <w:r w:rsidR="005266D9" w:rsidRPr="3D28D120">
        <w:rPr>
          <w:sz w:val="20"/>
          <w:szCs w:val="20"/>
          <w:lang w:val="pl-PL"/>
        </w:rPr>
        <w:t>(</w:t>
      </w:r>
      <w:r w:rsidR="5FAB87D1" w:rsidRPr="3D28D120">
        <w:rPr>
          <w:sz w:val="20"/>
          <w:szCs w:val="20"/>
          <w:lang w:val="pl-PL"/>
        </w:rPr>
        <w:t xml:space="preserve">Więcej </w:t>
      </w:r>
      <w:r w:rsidR="16F44528" w:rsidRPr="3D28D120">
        <w:rPr>
          <w:sz w:val="20"/>
          <w:szCs w:val="20"/>
          <w:lang w:val="pl-PL"/>
        </w:rPr>
        <w:t xml:space="preserve">przykładów znajdziesz </w:t>
      </w:r>
      <w:r w:rsidR="70A8BBF3" w:rsidRPr="3D28D120">
        <w:rPr>
          <w:sz w:val="20"/>
          <w:szCs w:val="20"/>
          <w:lang w:val="pl-PL"/>
        </w:rPr>
        <w:t xml:space="preserve">w książce </w:t>
      </w:r>
      <w:r w:rsidR="775BEF35" w:rsidRPr="3D28D120">
        <w:rPr>
          <w:sz w:val="20"/>
          <w:szCs w:val="20"/>
          <w:lang w:val="pl-PL"/>
        </w:rPr>
        <w:t xml:space="preserve">Moniki </w:t>
      </w:r>
      <w:r w:rsidR="70A8BBF3" w:rsidRPr="3D28D120">
        <w:rPr>
          <w:sz w:val="20"/>
          <w:szCs w:val="20"/>
          <w:lang w:val="pl-PL"/>
        </w:rPr>
        <w:t>Szydłowskiej</w:t>
      </w:r>
      <w:r w:rsidR="0AFBDEF7" w:rsidRPr="3D28D120">
        <w:rPr>
          <w:sz w:val="20"/>
          <w:szCs w:val="20"/>
          <w:lang w:val="pl-PL"/>
        </w:rPr>
        <w:t xml:space="preserve"> </w:t>
      </w:r>
      <w:r w:rsidR="5BD0959F" w:rsidRPr="3D28D120">
        <w:rPr>
          <w:sz w:val="20"/>
          <w:szCs w:val="20"/>
          <w:lang w:val="pl-PL"/>
        </w:rPr>
        <w:t xml:space="preserve">opublikowanej przez </w:t>
      </w:r>
      <w:r w:rsidR="620D6296" w:rsidRPr="3D28D120">
        <w:rPr>
          <w:sz w:val="20"/>
          <w:szCs w:val="20"/>
          <w:lang w:val="pl-PL"/>
        </w:rPr>
        <w:t>W</w:t>
      </w:r>
      <w:r w:rsidR="5BD0959F" w:rsidRPr="3D28D120">
        <w:rPr>
          <w:sz w:val="20"/>
          <w:szCs w:val="20"/>
          <w:lang w:val="pl-PL"/>
        </w:rPr>
        <w:t>ydawnictwo Centrala</w:t>
      </w:r>
      <w:r w:rsidR="00DA6423" w:rsidRPr="3D28D120">
        <w:rPr>
          <w:sz w:val="20"/>
          <w:szCs w:val="20"/>
          <w:lang w:val="pl-PL"/>
        </w:rPr>
        <w:t xml:space="preserve">: </w:t>
      </w:r>
      <w:hyperlink r:id="rId12">
        <w:r w:rsidR="0094556A" w:rsidRPr="3D28D120">
          <w:rPr>
            <w:rStyle w:val="Hyperlink"/>
            <w:sz w:val="20"/>
            <w:szCs w:val="20"/>
            <w:lang w:val="pl-PL"/>
          </w:rPr>
          <w:t>http://centrala.org.uk/shop/do-you-miss-yourcountry</w:t>
        </w:r>
      </w:hyperlink>
      <w:r w:rsidR="0094556A" w:rsidRPr="3D28D120">
        <w:rPr>
          <w:sz w:val="20"/>
          <w:szCs w:val="20"/>
          <w:lang w:val="pl-PL"/>
        </w:rPr>
        <w:t xml:space="preserve"> </w:t>
      </w:r>
      <w:r w:rsidR="00DA6423" w:rsidRPr="3D28D120">
        <w:rPr>
          <w:sz w:val="20"/>
          <w:szCs w:val="20"/>
          <w:lang w:val="pl-PL"/>
        </w:rPr>
        <w:t xml:space="preserve">  or</w:t>
      </w:r>
      <w:r w:rsidR="5AA28C8A" w:rsidRPr="3D28D120">
        <w:rPr>
          <w:sz w:val="20"/>
          <w:szCs w:val="20"/>
          <w:lang w:val="pl-PL"/>
        </w:rPr>
        <w:t xml:space="preserve">az na portalu </w:t>
      </w:r>
      <w:proofErr w:type="spellStart"/>
      <w:r w:rsidR="5AA28C8A" w:rsidRPr="3D28D120">
        <w:rPr>
          <w:sz w:val="20"/>
          <w:szCs w:val="20"/>
          <w:lang w:val="pl-PL"/>
        </w:rPr>
        <w:t>społecznościowym</w:t>
      </w:r>
      <w:proofErr w:type="spellEnd"/>
      <w:r w:rsidR="5AA28C8A" w:rsidRPr="3D28D120">
        <w:rPr>
          <w:sz w:val="20"/>
          <w:szCs w:val="20"/>
          <w:lang w:val="pl-PL"/>
        </w:rPr>
        <w:t xml:space="preserve"> </w:t>
      </w:r>
      <w:proofErr w:type="spellStart"/>
      <w:r w:rsidR="5AA28C8A" w:rsidRPr="3D28D120">
        <w:rPr>
          <w:sz w:val="20"/>
          <w:szCs w:val="20"/>
          <w:lang w:val="pl-PL"/>
        </w:rPr>
        <w:t>Fac</w:t>
      </w:r>
      <w:r w:rsidR="00DA6423" w:rsidRPr="3D28D120">
        <w:rPr>
          <w:sz w:val="20"/>
          <w:szCs w:val="20"/>
          <w:lang w:val="pl-PL"/>
        </w:rPr>
        <w:t>e</w:t>
      </w:r>
      <w:r w:rsidR="70303671" w:rsidRPr="3D28D120">
        <w:rPr>
          <w:sz w:val="20"/>
          <w:szCs w:val="20"/>
          <w:lang w:val="pl-PL"/>
        </w:rPr>
        <w:t>book</w:t>
      </w:r>
      <w:proofErr w:type="spellEnd"/>
      <w:r w:rsidR="70303671" w:rsidRPr="3D28D120">
        <w:rPr>
          <w:sz w:val="20"/>
          <w:szCs w:val="20"/>
          <w:lang w:val="pl-PL"/>
        </w:rPr>
        <w:t xml:space="preserve"> </w:t>
      </w:r>
      <w:r w:rsidR="00DA6423" w:rsidRPr="3D28D120">
        <w:rPr>
          <w:sz w:val="20"/>
          <w:szCs w:val="20"/>
          <w:lang w:val="pl-PL"/>
        </w:rPr>
        <w:t xml:space="preserve"> </w:t>
      </w:r>
      <w:r w:rsidR="7567395F" w:rsidRPr="3D28D120">
        <w:rPr>
          <w:sz w:val="20"/>
          <w:szCs w:val="20"/>
          <w:lang w:val="pl-PL"/>
        </w:rPr>
        <w:t>na stronie projektu Moniki Szydłowskiej</w:t>
      </w:r>
      <w:r w:rsidR="00DA6423" w:rsidRPr="3D28D120">
        <w:rPr>
          <w:sz w:val="20"/>
          <w:szCs w:val="20"/>
          <w:lang w:val="pl-PL"/>
        </w:rPr>
        <w:t xml:space="preserve">: </w:t>
      </w:r>
      <w:hyperlink r:id="rId13">
        <w:r w:rsidR="0094556A" w:rsidRPr="3D28D120">
          <w:rPr>
            <w:rStyle w:val="Hyperlink"/>
            <w:sz w:val="20"/>
            <w:szCs w:val="20"/>
            <w:lang w:val="pl-PL"/>
          </w:rPr>
          <w:t>https://www.facebook.com/Na-emigracji-259304500883225</w:t>
        </w:r>
      </w:hyperlink>
      <w:r w:rsidR="0094556A" w:rsidRPr="3D28D120">
        <w:rPr>
          <w:sz w:val="20"/>
          <w:szCs w:val="20"/>
          <w:lang w:val="pl-PL"/>
        </w:rPr>
        <w:t xml:space="preserve"> </w:t>
      </w:r>
      <w:r w:rsidR="005266D9" w:rsidRPr="3D28D120">
        <w:rPr>
          <w:sz w:val="20"/>
          <w:szCs w:val="20"/>
          <w:lang w:val="pl-PL"/>
        </w:rPr>
        <w:t>)</w:t>
      </w:r>
      <w:r w:rsidR="005266D9">
        <w:br/>
      </w:r>
    </w:p>
    <w:p w14:paraId="3F6A78CD" w14:textId="7D465BAC" w:rsidR="1651D545" w:rsidRDefault="1651D545" w:rsidP="3D28D120">
      <w:pPr>
        <w:spacing w:line="259" w:lineRule="auto"/>
        <w:ind w:left="426"/>
        <w:rPr>
          <w:b/>
          <w:bCs/>
          <w:sz w:val="28"/>
          <w:szCs w:val="28"/>
          <w:lang w:val="pl-PL"/>
        </w:rPr>
      </w:pPr>
      <w:r w:rsidRPr="3D28D120">
        <w:rPr>
          <w:b/>
          <w:bCs/>
          <w:sz w:val="28"/>
          <w:szCs w:val="28"/>
          <w:lang w:val="pl-PL"/>
        </w:rPr>
        <w:t>Ćwiczenie 1</w:t>
      </w:r>
    </w:p>
    <w:p w14:paraId="4122B235" w14:textId="033CAF20" w:rsidR="712D7DFE" w:rsidRDefault="712D7DFE" w:rsidP="3D28D120">
      <w:pPr>
        <w:ind w:left="426"/>
        <w:rPr>
          <w:sz w:val="28"/>
          <w:szCs w:val="28"/>
          <w:lang w:val="pl-PL"/>
        </w:rPr>
      </w:pPr>
    </w:p>
    <w:p w14:paraId="369F1FD1" w14:textId="0EE6611B" w:rsidR="6CFEA683" w:rsidRDefault="6CFEA683" w:rsidP="712D7DFE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3D28D120">
        <w:rPr>
          <w:rFonts w:ascii="Calibri" w:hAnsi="Calibri"/>
          <w:sz w:val="28"/>
          <w:szCs w:val="28"/>
          <w:lang w:val="pl-PL"/>
        </w:rPr>
        <w:t xml:space="preserve">Spójrz na jeden z rysunków Szydłowskiej i wyobraź sobie, co mogło się stać dalej. Czy osoba na jej rysunku coś powiedziała? Kto mógł </w:t>
      </w:r>
      <w:r w:rsidR="42404083" w:rsidRPr="3D28D120">
        <w:rPr>
          <w:rFonts w:ascii="Calibri" w:hAnsi="Calibri"/>
          <w:sz w:val="28"/>
          <w:szCs w:val="28"/>
          <w:lang w:val="pl-PL"/>
        </w:rPr>
        <w:t>jej</w:t>
      </w:r>
      <w:r w:rsidRPr="3D28D120">
        <w:rPr>
          <w:rFonts w:ascii="Calibri" w:hAnsi="Calibri"/>
          <w:sz w:val="28"/>
          <w:szCs w:val="28"/>
          <w:lang w:val="pl-PL"/>
        </w:rPr>
        <w:t xml:space="preserve"> odpowiedzieć? Co powiedzieli? Co zrobili?</w:t>
      </w:r>
    </w:p>
    <w:p w14:paraId="1F1088F1" w14:textId="21B1FE06" w:rsidR="712D7DFE" w:rsidRDefault="712D7DFE" w:rsidP="3D28D120">
      <w:pPr>
        <w:ind w:left="360"/>
        <w:rPr>
          <w:sz w:val="28"/>
          <w:szCs w:val="28"/>
          <w:lang w:val="pl-PL"/>
        </w:rPr>
      </w:pPr>
    </w:p>
    <w:p w14:paraId="56DC6338" w14:textId="3CDD0672" w:rsidR="6CFEA683" w:rsidRDefault="6CFEA683" w:rsidP="712D7DFE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3D28D120">
        <w:rPr>
          <w:rFonts w:ascii="Calibri" w:eastAsia="Calibri" w:hAnsi="Calibri" w:cs="Calibri"/>
          <w:sz w:val="28"/>
          <w:szCs w:val="28"/>
          <w:lang w:val="pl-PL"/>
        </w:rPr>
        <w:t>Weź kawałek papieru, ołówek, pędzel i farb</w:t>
      </w:r>
      <w:r w:rsidR="4F599D55" w:rsidRPr="3D28D120">
        <w:rPr>
          <w:rFonts w:ascii="Calibri" w:eastAsia="Calibri" w:hAnsi="Calibri" w:cs="Calibri"/>
          <w:sz w:val="28"/>
          <w:szCs w:val="28"/>
          <w:lang w:val="pl-PL"/>
        </w:rPr>
        <w:t>y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, kredki lub </w:t>
      </w:r>
      <w:r w:rsidR="31C9792F" w:rsidRPr="3D28D120">
        <w:rPr>
          <w:rFonts w:ascii="Calibri" w:eastAsia="Calibri" w:hAnsi="Calibri" w:cs="Calibri"/>
          <w:sz w:val="28"/>
          <w:szCs w:val="28"/>
          <w:lang w:val="pl-PL"/>
        </w:rPr>
        <w:t>pisaki.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 Narysuj, co sobie wyobra</w:t>
      </w:r>
      <w:r w:rsidR="5D351E63" w:rsidRPr="3D28D120">
        <w:rPr>
          <w:rFonts w:ascii="Calibri" w:eastAsia="Calibri" w:hAnsi="Calibri" w:cs="Calibri"/>
          <w:sz w:val="28"/>
          <w:szCs w:val="28"/>
          <w:lang w:val="pl-PL"/>
        </w:rPr>
        <w:t>ził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>eś</w:t>
      </w:r>
      <w:r w:rsidR="083E0A1C" w:rsidRPr="3D28D120">
        <w:rPr>
          <w:rFonts w:ascii="Calibri" w:eastAsia="Calibri" w:hAnsi="Calibri" w:cs="Calibri"/>
          <w:sz w:val="28"/>
          <w:szCs w:val="28"/>
          <w:lang w:val="pl-PL"/>
        </w:rPr>
        <w:t>/</w:t>
      </w:r>
      <w:proofErr w:type="spellStart"/>
      <w:r w:rsidR="083E0A1C" w:rsidRPr="3D28D120">
        <w:rPr>
          <w:rFonts w:ascii="Calibri" w:eastAsia="Calibri" w:hAnsi="Calibri" w:cs="Calibri"/>
          <w:sz w:val="28"/>
          <w:szCs w:val="28"/>
          <w:lang w:val="pl-PL"/>
        </w:rPr>
        <w:t>aś</w:t>
      </w:r>
      <w:proofErr w:type="spellEnd"/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. Pamiętaj, aby dodać </w:t>
      </w:r>
      <w:r w:rsidR="680586D6" w:rsidRPr="3D28D120">
        <w:rPr>
          <w:rFonts w:ascii="Calibri" w:eastAsia="Calibri" w:hAnsi="Calibri" w:cs="Calibri"/>
          <w:sz w:val="28"/>
          <w:szCs w:val="28"/>
          <w:lang w:val="pl-PL"/>
        </w:rPr>
        <w:t>d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>y</w:t>
      </w:r>
      <w:r w:rsidR="680586D6" w:rsidRPr="3D28D120">
        <w:rPr>
          <w:rFonts w:ascii="Calibri" w:eastAsia="Calibri" w:hAnsi="Calibri" w:cs="Calibri"/>
          <w:sz w:val="28"/>
          <w:szCs w:val="28"/>
          <w:lang w:val="pl-PL"/>
        </w:rPr>
        <w:t>mk</w:t>
      </w:r>
      <w:r w:rsidR="55444AF7" w:rsidRPr="3D28D120">
        <w:rPr>
          <w:rFonts w:ascii="Calibri" w:eastAsia="Calibri" w:hAnsi="Calibri" w:cs="Calibri"/>
          <w:sz w:val="28"/>
          <w:szCs w:val="28"/>
          <w:lang w:val="pl-PL"/>
        </w:rPr>
        <w:t>i przedstawiające co mówi</w:t>
      </w:r>
      <w:r w:rsidR="1928F023" w:rsidRPr="3D28D120">
        <w:rPr>
          <w:rFonts w:ascii="Calibri" w:eastAsia="Calibri" w:hAnsi="Calibri" w:cs="Calibri"/>
          <w:sz w:val="28"/>
          <w:szCs w:val="28"/>
          <w:lang w:val="pl-PL"/>
        </w:rPr>
        <w:t>li</w:t>
      </w:r>
      <w:r w:rsidR="55444AF7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lub myśl</w:t>
      </w:r>
      <w:r w:rsidR="47EB9D50" w:rsidRPr="3D28D120">
        <w:rPr>
          <w:rFonts w:ascii="Calibri" w:eastAsia="Calibri" w:hAnsi="Calibri" w:cs="Calibri"/>
          <w:sz w:val="28"/>
          <w:szCs w:val="28"/>
          <w:lang w:val="pl-PL"/>
        </w:rPr>
        <w:t>eli</w:t>
      </w:r>
      <w:r w:rsidR="55444AF7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twoi bohaterowie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 </w:t>
      </w:r>
      <w:r w:rsidR="1E566399" w:rsidRPr="3D28D120">
        <w:rPr>
          <w:rFonts w:ascii="Calibri" w:eastAsia="Calibri" w:hAnsi="Calibri" w:cs="Calibri"/>
          <w:sz w:val="28"/>
          <w:szCs w:val="28"/>
          <w:lang w:val="pl-PL"/>
        </w:rPr>
        <w:t>- m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>ożesz używać słów w dowolnym języku</w:t>
      </w:r>
      <w:r w:rsidR="57DC49A6" w:rsidRPr="3D28D120">
        <w:rPr>
          <w:rFonts w:ascii="Calibri" w:eastAsia="Calibri" w:hAnsi="Calibri" w:cs="Calibri"/>
          <w:sz w:val="28"/>
          <w:szCs w:val="28"/>
          <w:lang w:val="pl-PL"/>
        </w:rPr>
        <w:t>,</w:t>
      </w:r>
      <w:r w:rsidR="400F8355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a nawet emotikonek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>.</w:t>
      </w:r>
    </w:p>
    <w:p w14:paraId="6E3B47B8" w14:textId="3499BBD6" w:rsidR="712D7DFE" w:rsidRDefault="712D7DFE" w:rsidP="3D28D120">
      <w:pPr>
        <w:ind w:left="360"/>
        <w:rPr>
          <w:rFonts w:cs="Calibri"/>
          <w:sz w:val="28"/>
          <w:szCs w:val="28"/>
          <w:lang w:val="pl-PL"/>
        </w:rPr>
      </w:pPr>
    </w:p>
    <w:p w14:paraId="67D45A5A" w14:textId="302A938F" w:rsidR="42EE330A" w:rsidRDefault="42EE330A" w:rsidP="712D7DFE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3D28D120">
        <w:rPr>
          <w:rFonts w:ascii="Calibri" w:eastAsia="Calibri" w:hAnsi="Calibri" w:cs="Calibri"/>
          <w:sz w:val="28"/>
          <w:szCs w:val="28"/>
          <w:lang w:val="pl-PL"/>
        </w:rPr>
        <w:t>A t</w:t>
      </w:r>
      <w:r w:rsidR="6CFEA683" w:rsidRPr="3D28D120">
        <w:rPr>
          <w:rFonts w:ascii="Calibri" w:eastAsia="Calibri" w:hAnsi="Calibri" w:cs="Calibri"/>
          <w:sz w:val="28"/>
          <w:szCs w:val="28"/>
          <w:lang w:val="pl-PL"/>
        </w:rPr>
        <w:t xml:space="preserve">eraz? Co stało się potem? </w:t>
      </w:r>
      <w:r w:rsidR="15522387" w:rsidRPr="3D28D120">
        <w:rPr>
          <w:rFonts w:ascii="Calibri" w:eastAsia="Calibri" w:hAnsi="Calibri" w:cs="Calibri"/>
          <w:sz w:val="28"/>
          <w:szCs w:val="28"/>
          <w:lang w:val="pl-PL"/>
        </w:rPr>
        <w:t>Stwórz</w:t>
      </w:r>
      <w:r w:rsidR="6CFEA683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kolejny rysunek.</w:t>
      </w:r>
    </w:p>
    <w:p w14:paraId="754D3934" w14:textId="33206C6D" w:rsidR="712D7DFE" w:rsidRDefault="712D7DFE" w:rsidP="3D28D120">
      <w:pPr>
        <w:ind w:left="360"/>
        <w:rPr>
          <w:rFonts w:cs="Calibri"/>
          <w:sz w:val="28"/>
          <w:szCs w:val="28"/>
          <w:lang w:val="pl-PL"/>
        </w:rPr>
      </w:pPr>
    </w:p>
    <w:p w14:paraId="26D0815F" w14:textId="1EFEC3A9" w:rsidR="6CFEA683" w:rsidRPr="00DF3C78" w:rsidRDefault="6CFEA683" w:rsidP="712D7DFE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I jeszcze jeden, i </w:t>
      </w:r>
      <w:r w:rsidR="1C704A03" w:rsidRPr="3D28D120">
        <w:rPr>
          <w:rFonts w:ascii="Calibri" w:eastAsia="Calibri" w:hAnsi="Calibri" w:cs="Calibri"/>
          <w:sz w:val="28"/>
          <w:szCs w:val="28"/>
          <w:lang w:val="pl-PL"/>
        </w:rPr>
        <w:t>następny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… </w:t>
      </w:r>
      <w:r w:rsidR="168C3732" w:rsidRPr="3D28D120">
        <w:rPr>
          <w:rFonts w:ascii="Calibri" w:eastAsia="Calibri" w:hAnsi="Calibri" w:cs="Calibri"/>
          <w:sz w:val="28"/>
          <w:szCs w:val="28"/>
          <w:lang w:val="pl-PL"/>
        </w:rPr>
        <w:t>pozwól opowieści się toczyć.</w:t>
      </w:r>
      <w:r w:rsidRPr="3D28D120">
        <w:rPr>
          <w:rFonts w:ascii="Calibri" w:eastAsia="Calibri" w:hAnsi="Calibri" w:cs="Calibri"/>
          <w:sz w:val="28"/>
          <w:szCs w:val="28"/>
          <w:lang w:val="pl-PL"/>
        </w:rPr>
        <w:t xml:space="preserve"> </w:t>
      </w:r>
    </w:p>
    <w:p w14:paraId="4FF663D6" w14:textId="77777777" w:rsidR="00DF3C78" w:rsidRPr="00DF3C78" w:rsidRDefault="00DF3C78" w:rsidP="00DF3C78">
      <w:pPr>
        <w:rPr>
          <w:rFonts w:eastAsiaTheme="minorEastAsia"/>
          <w:sz w:val="28"/>
          <w:szCs w:val="28"/>
        </w:rPr>
      </w:pPr>
    </w:p>
    <w:p w14:paraId="2359600B" w14:textId="474A127B" w:rsidR="6CFEA683" w:rsidRDefault="090ECFC6" w:rsidP="712D7DF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3D28D120">
        <w:rPr>
          <w:rFonts w:ascii="Calibri" w:eastAsia="Calibri" w:hAnsi="Calibri" w:cs="Calibri"/>
          <w:sz w:val="28"/>
          <w:szCs w:val="28"/>
          <w:lang w:val="pl-PL"/>
        </w:rPr>
        <w:t>Gdy skończysz m</w:t>
      </w:r>
      <w:r w:rsidR="6CFEA683" w:rsidRPr="3D28D120">
        <w:rPr>
          <w:rFonts w:ascii="Calibri" w:eastAsia="Calibri" w:hAnsi="Calibri" w:cs="Calibri"/>
          <w:sz w:val="28"/>
          <w:szCs w:val="28"/>
          <w:lang w:val="pl-PL"/>
        </w:rPr>
        <w:t>ożesz ze</w:t>
      </w:r>
      <w:r w:rsidR="17EB3DF1" w:rsidRPr="3D28D120">
        <w:rPr>
          <w:rFonts w:ascii="Calibri" w:eastAsia="Calibri" w:hAnsi="Calibri" w:cs="Calibri"/>
          <w:sz w:val="28"/>
          <w:szCs w:val="28"/>
          <w:lang w:val="pl-PL"/>
        </w:rPr>
        <w:t>bra</w:t>
      </w:r>
      <w:r w:rsidR="6CFEA683" w:rsidRPr="3D28D120">
        <w:rPr>
          <w:rFonts w:ascii="Calibri" w:eastAsia="Calibri" w:hAnsi="Calibri" w:cs="Calibri"/>
          <w:sz w:val="28"/>
          <w:szCs w:val="28"/>
          <w:lang w:val="pl-PL"/>
        </w:rPr>
        <w:t>ć wszystkie swoje rysunki</w:t>
      </w:r>
      <w:r w:rsidR="3A9A3C37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</w:t>
      </w:r>
      <w:r w:rsidR="581088AD" w:rsidRPr="3D28D120">
        <w:rPr>
          <w:rFonts w:ascii="Calibri" w:eastAsia="Calibri" w:hAnsi="Calibri" w:cs="Calibri"/>
          <w:sz w:val="28"/>
          <w:szCs w:val="28"/>
          <w:lang w:val="pl-PL"/>
        </w:rPr>
        <w:t>i spiąć je</w:t>
      </w:r>
      <w:r w:rsidR="0AC67F52" w:rsidRPr="3D28D120">
        <w:rPr>
          <w:rFonts w:ascii="Calibri" w:eastAsia="Calibri" w:hAnsi="Calibri" w:cs="Calibri"/>
          <w:sz w:val="28"/>
          <w:szCs w:val="28"/>
          <w:lang w:val="pl-PL"/>
        </w:rPr>
        <w:t>,</w:t>
      </w:r>
      <w:r w:rsidR="581088AD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tak by powstała </w:t>
      </w:r>
      <w:r w:rsidR="13F1668D" w:rsidRPr="3D28D120">
        <w:rPr>
          <w:rFonts w:ascii="Calibri" w:eastAsia="Calibri" w:hAnsi="Calibri" w:cs="Calibri"/>
          <w:sz w:val="28"/>
          <w:szCs w:val="28"/>
          <w:lang w:val="pl-PL"/>
        </w:rPr>
        <w:t xml:space="preserve">z nich </w:t>
      </w:r>
      <w:r w:rsidR="6CFEA683" w:rsidRPr="3D28D120">
        <w:rPr>
          <w:rFonts w:ascii="Calibri" w:eastAsia="Calibri" w:hAnsi="Calibri" w:cs="Calibri"/>
          <w:sz w:val="28"/>
          <w:szCs w:val="28"/>
          <w:lang w:val="pl-PL"/>
        </w:rPr>
        <w:t>książk</w:t>
      </w:r>
      <w:r w:rsidR="718F1B78" w:rsidRPr="3D28D120">
        <w:rPr>
          <w:rFonts w:ascii="Calibri" w:eastAsia="Calibri" w:hAnsi="Calibri" w:cs="Calibri"/>
          <w:sz w:val="28"/>
          <w:szCs w:val="28"/>
          <w:lang w:val="pl-PL"/>
        </w:rPr>
        <w:t>a,</w:t>
      </w:r>
      <w:r w:rsidR="6CFEA683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lub </w:t>
      </w:r>
      <w:r w:rsidR="0CE9E65D" w:rsidRPr="3D28D120">
        <w:rPr>
          <w:rFonts w:ascii="Calibri" w:eastAsia="Calibri" w:hAnsi="Calibri" w:cs="Calibri"/>
          <w:sz w:val="28"/>
          <w:szCs w:val="28"/>
          <w:lang w:val="pl-PL"/>
        </w:rPr>
        <w:t xml:space="preserve">po prostu </w:t>
      </w:r>
      <w:r w:rsidR="59FB191A" w:rsidRPr="3D28D120">
        <w:rPr>
          <w:rFonts w:ascii="Calibri" w:eastAsia="Calibri" w:hAnsi="Calibri" w:cs="Calibri"/>
          <w:sz w:val="28"/>
          <w:szCs w:val="28"/>
          <w:lang w:val="pl-PL"/>
        </w:rPr>
        <w:t>ułoży</w:t>
      </w:r>
      <w:r w:rsidR="6CFEA683" w:rsidRPr="3D28D120">
        <w:rPr>
          <w:rFonts w:ascii="Calibri" w:eastAsia="Calibri" w:hAnsi="Calibri" w:cs="Calibri"/>
          <w:sz w:val="28"/>
          <w:szCs w:val="28"/>
          <w:lang w:val="pl-PL"/>
        </w:rPr>
        <w:t>ć</w:t>
      </w:r>
      <w:r w:rsidR="6390FE6D" w:rsidRPr="3D28D120">
        <w:rPr>
          <w:rFonts w:ascii="Calibri" w:eastAsia="Calibri" w:hAnsi="Calibri" w:cs="Calibri"/>
          <w:sz w:val="28"/>
          <w:szCs w:val="28"/>
          <w:lang w:val="pl-PL"/>
        </w:rPr>
        <w:t xml:space="preserve"> je </w:t>
      </w:r>
      <w:r w:rsidR="6CFEA683" w:rsidRPr="3D28D120">
        <w:rPr>
          <w:rFonts w:ascii="Calibri" w:eastAsia="Calibri" w:hAnsi="Calibri" w:cs="Calibri"/>
          <w:sz w:val="28"/>
          <w:szCs w:val="28"/>
          <w:lang w:val="pl-PL"/>
        </w:rPr>
        <w:t>obok siebie i podzielić się swoją historią z innymi.</w:t>
      </w:r>
    </w:p>
    <w:p w14:paraId="7F2A82AF" w14:textId="6E283010" w:rsidR="712D7DFE" w:rsidRDefault="712D7DFE" w:rsidP="3D28D120">
      <w:pPr>
        <w:rPr>
          <w:rFonts w:cs="Calibri"/>
          <w:sz w:val="28"/>
          <w:szCs w:val="28"/>
          <w:lang w:val="pl-PL"/>
        </w:rPr>
      </w:pPr>
    </w:p>
    <w:p w14:paraId="70C51E13" w14:textId="158E1521" w:rsidR="3A0E29EF" w:rsidRDefault="3A0E29EF" w:rsidP="3D28D120">
      <w:pPr>
        <w:pStyle w:val="ListParagraph"/>
        <w:spacing w:after="0" w:line="240" w:lineRule="auto"/>
        <w:ind w:left="426" w:right="261"/>
        <w:rPr>
          <w:rFonts w:ascii="Calibri" w:hAnsi="Calibri"/>
          <w:b/>
          <w:bCs/>
          <w:sz w:val="28"/>
          <w:szCs w:val="28"/>
          <w:lang w:val="pl-PL"/>
        </w:rPr>
      </w:pPr>
      <w:r w:rsidRPr="3D28D120">
        <w:rPr>
          <w:rFonts w:ascii="Calibri" w:hAnsi="Calibri"/>
          <w:b/>
          <w:bCs/>
          <w:sz w:val="28"/>
          <w:szCs w:val="28"/>
          <w:lang w:val="pl-PL"/>
        </w:rPr>
        <w:t>Ćwiczenie 2</w:t>
      </w:r>
    </w:p>
    <w:p w14:paraId="4FA8299A" w14:textId="77777777" w:rsidR="0039132C" w:rsidRDefault="0039132C" w:rsidP="3D28D120">
      <w:pPr>
        <w:pStyle w:val="ListParagraph"/>
        <w:spacing w:line="240" w:lineRule="auto"/>
        <w:ind w:left="426" w:right="261"/>
        <w:rPr>
          <w:rFonts w:ascii="Calibri" w:hAnsi="Calibri"/>
          <w:sz w:val="28"/>
          <w:szCs w:val="28"/>
          <w:lang w:val="pl-PL"/>
        </w:rPr>
      </w:pPr>
    </w:p>
    <w:p w14:paraId="57B5C3DD" w14:textId="6CB94E4E" w:rsidR="00EC04DB" w:rsidRDefault="7A0A5A84" w:rsidP="712D7DFE">
      <w:pPr>
        <w:pStyle w:val="ListParagraph"/>
        <w:numPr>
          <w:ilvl w:val="0"/>
          <w:numId w:val="4"/>
        </w:numPr>
        <w:spacing w:line="240" w:lineRule="auto"/>
        <w:ind w:right="261"/>
        <w:rPr>
          <w:sz w:val="28"/>
          <w:szCs w:val="28"/>
        </w:rPr>
      </w:pPr>
      <w:r w:rsidRPr="3D28D120">
        <w:rPr>
          <w:rFonts w:ascii="Calibri" w:hAnsi="Calibri"/>
          <w:sz w:val="28"/>
          <w:szCs w:val="28"/>
          <w:lang w:val="pl-PL"/>
        </w:rPr>
        <w:t xml:space="preserve">Rozejrzyj się, zobacz co się dzieje się dokoła, </w:t>
      </w:r>
      <w:r w:rsidR="4C5AA9DF" w:rsidRPr="3D28D120">
        <w:rPr>
          <w:rFonts w:ascii="Calibri" w:hAnsi="Calibri"/>
          <w:sz w:val="28"/>
          <w:szCs w:val="28"/>
          <w:lang w:val="pl-PL"/>
        </w:rPr>
        <w:t>popatrz co robią ludzie na ulicy, w domu.  Po</w:t>
      </w:r>
      <w:r w:rsidRPr="3D28D120">
        <w:rPr>
          <w:rFonts w:ascii="Calibri" w:hAnsi="Calibri"/>
          <w:sz w:val="28"/>
          <w:szCs w:val="28"/>
          <w:lang w:val="pl-PL"/>
        </w:rPr>
        <w:t xml:space="preserve">słuchaj, co mówią. Czy coś przyciągnęło twoją uwagę, było zabawne, niezwykłe lub </w:t>
      </w:r>
      <w:r w:rsidR="5318A001" w:rsidRPr="3D28D120">
        <w:rPr>
          <w:rFonts w:ascii="Calibri" w:hAnsi="Calibri"/>
          <w:sz w:val="28"/>
          <w:szCs w:val="28"/>
          <w:lang w:val="pl-PL"/>
        </w:rPr>
        <w:t>zaskakujące</w:t>
      </w:r>
      <w:r w:rsidRPr="3D28D120">
        <w:rPr>
          <w:rFonts w:ascii="Calibri" w:hAnsi="Calibri"/>
          <w:sz w:val="28"/>
          <w:szCs w:val="28"/>
          <w:lang w:val="pl-PL"/>
        </w:rPr>
        <w:t>?</w:t>
      </w:r>
    </w:p>
    <w:p w14:paraId="252F8D8A" w14:textId="3B6EE21B" w:rsidR="00EC04DB" w:rsidRDefault="00EC04DB" w:rsidP="3D28D120">
      <w:pPr>
        <w:ind w:left="426" w:right="261"/>
        <w:rPr>
          <w:sz w:val="28"/>
          <w:szCs w:val="28"/>
          <w:lang w:val="pl-PL"/>
        </w:rPr>
      </w:pPr>
    </w:p>
    <w:p w14:paraId="04715DA1" w14:textId="3971A3A8" w:rsidR="00EC04DB" w:rsidRDefault="247A4E0E" w:rsidP="712D7DFE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 w:rsidRPr="3D28D120">
        <w:rPr>
          <w:sz w:val="28"/>
          <w:szCs w:val="28"/>
          <w:lang w:val="pl-PL"/>
        </w:rPr>
        <w:t xml:space="preserve"> Weź kawałek papieru, ołówek, pędzel i farbę, długopis, kredki lub pisaki. Narysuj, co widziałaś/eś i słyszałaś/eś. Nie ma znaczenia czy słowa, które umieścisz w dymkach będą w języku angielskim czy w innym języku.</w:t>
      </w:r>
      <w:r w:rsidR="7A0A5A84" w:rsidRPr="3D28D120">
        <w:rPr>
          <w:sz w:val="28"/>
          <w:szCs w:val="28"/>
          <w:lang w:val="pl-PL"/>
        </w:rPr>
        <w:t xml:space="preserve"> Ważn</w:t>
      </w:r>
      <w:r w:rsidR="3D6E1C2E" w:rsidRPr="3D28D120">
        <w:rPr>
          <w:sz w:val="28"/>
          <w:szCs w:val="28"/>
          <w:lang w:val="pl-PL"/>
        </w:rPr>
        <w:t xml:space="preserve">e </w:t>
      </w:r>
      <w:r w:rsidR="7A0A5A84" w:rsidRPr="3D28D120">
        <w:rPr>
          <w:sz w:val="28"/>
          <w:szCs w:val="28"/>
          <w:lang w:val="pl-PL"/>
        </w:rPr>
        <w:t>jest to, że</w:t>
      </w:r>
      <w:r w:rsidR="24EBCFC1" w:rsidRPr="3D28D120">
        <w:rPr>
          <w:sz w:val="28"/>
          <w:szCs w:val="28"/>
          <w:lang w:val="pl-PL"/>
        </w:rPr>
        <w:t>byś</w:t>
      </w:r>
      <w:r w:rsidR="7A0A5A84" w:rsidRPr="3D28D120">
        <w:rPr>
          <w:sz w:val="28"/>
          <w:szCs w:val="28"/>
          <w:lang w:val="pl-PL"/>
        </w:rPr>
        <w:t xml:space="preserve"> </w:t>
      </w:r>
      <w:r w:rsidR="30EDDADE" w:rsidRPr="3D28D120">
        <w:rPr>
          <w:sz w:val="28"/>
          <w:szCs w:val="28"/>
          <w:lang w:val="pl-PL"/>
        </w:rPr>
        <w:t>udokumentował/a</w:t>
      </w:r>
      <w:r w:rsidR="7A0A5A84" w:rsidRPr="3D28D120">
        <w:rPr>
          <w:sz w:val="28"/>
          <w:szCs w:val="28"/>
          <w:lang w:val="pl-PL"/>
        </w:rPr>
        <w:t xml:space="preserve"> je tak, jak je słyszysz</w:t>
      </w:r>
      <w:r w:rsidR="1F660AEE" w:rsidRPr="3D28D120">
        <w:rPr>
          <w:sz w:val="28"/>
          <w:szCs w:val="28"/>
          <w:lang w:val="pl-PL"/>
        </w:rPr>
        <w:t xml:space="preserve"> dodając</w:t>
      </w:r>
      <w:r w:rsidR="7A0A5A84" w:rsidRPr="3D28D120">
        <w:rPr>
          <w:sz w:val="28"/>
          <w:szCs w:val="28"/>
          <w:lang w:val="pl-PL"/>
        </w:rPr>
        <w:t xml:space="preserve"> </w:t>
      </w:r>
      <w:r w:rsidR="6D29123D" w:rsidRPr="3D28D120">
        <w:rPr>
          <w:sz w:val="28"/>
          <w:szCs w:val="28"/>
          <w:lang w:val="pl-PL"/>
        </w:rPr>
        <w:t>kolejne rysunki za każdym razem,</w:t>
      </w:r>
      <w:r w:rsidR="7A0A5A84" w:rsidRPr="3D28D120">
        <w:rPr>
          <w:sz w:val="28"/>
          <w:szCs w:val="28"/>
          <w:lang w:val="pl-PL"/>
        </w:rPr>
        <w:t xml:space="preserve"> gdy </w:t>
      </w:r>
      <w:r w:rsidR="2F48975F" w:rsidRPr="3D28D120">
        <w:rPr>
          <w:sz w:val="28"/>
          <w:szCs w:val="28"/>
          <w:lang w:val="pl-PL"/>
        </w:rPr>
        <w:t xml:space="preserve">zobaczysz, usłyszysz lub wymyślisz </w:t>
      </w:r>
      <w:r w:rsidR="7A0A5A84" w:rsidRPr="3D28D120">
        <w:rPr>
          <w:sz w:val="28"/>
          <w:szCs w:val="28"/>
          <w:lang w:val="pl-PL"/>
        </w:rPr>
        <w:t>coś interesującego, zabawnego lub dziwnego.</w:t>
      </w:r>
    </w:p>
    <w:p w14:paraId="448C193A" w14:textId="1FB484C4" w:rsidR="00EC04DB" w:rsidRDefault="00EC04DB" w:rsidP="3D28D120">
      <w:pPr>
        <w:ind w:left="426"/>
        <w:rPr>
          <w:sz w:val="28"/>
          <w:szCs w:val="28"/>
          <w:lang w:val="pl-PL"/>
        </w:rPr>
      </w:pPr>
    </w:p>
    <w:p w14:paraId="4ABC6867" w14:textId="2FE6E58C" w:rsidR="00EC04DB" w:rsidRDefault="3C35D1A8" w:rsidP="712D7DFE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 w:rsidRPr="3D28D120">
        <w:rPr>
          <w:sz w:val="28"/>
          <w:szCs w:val="28"/>
          <w:lang w:val="pl-PL"/>
        </w:rPr>
        <w:t xml:space="preserve">Jeśli </w:t>
      </w:r>
      <w:r w:rsidR="27A6C4A6" w:rsidRPr="3D28D120">
        <w:rPr>
          <w:sz w:val="28"/>
          <w:szCs w:val="28"/>
          <w:lang w:val="pl-PL"/>
        </w:rPr>
        <w:t>s</w:t>
      </w:r>
      <w:r w:rsidRPr="3D28D120">
        <w:rPr>
          <w:sz w:val="28"/>
          <w:szCs w:val="28"/>
          <w:lang w:val="pl-PL"/>
        </w:rPr>
        <w:t>tworzy</w:t>
      </w:r>
      <w:r w:rsidR="269AA336" w:rsidRPr="3D28D120">
        <w:rPr>
          <w:sz w:val="28"/>
          <w:szCs w:val="28"/>
          <w:lang w:val="pl-PL"/>
        </w:rPr>
        <w:t>sz</w:t>
      </w:r>
      <w:r w:rsidR="7A0A5A84" w:rsidRPr="3D28D120">
        <w:rPr>
          <w:sz w:val="28"/>
          <w:szCs w:val="28"/>
          <w:lang w:val="pl-PL"/>
        </w:rPr>
        <w:t xml:space="preserve"> rysunek za każdym razem, gdy coś </w:t>
      </w:r>
      <w:r w:rsidR="3E9536B6" w:rsidRPr="3D28D120">
        <w:rPr>
          <w:sz w:val="28"/>
          <w:szCs w:val="28"/>
          <w:lang w:val="pl-PL"/>
        </w:rPr>
        <w:t>zwróci twoją uwagę</w:t>
      </w:r>
      <w:r w:rsidR="5B9589EF" w:rsidRPr="3D28D120">
        <w:rPr>
          <w:sz w:val="28"/>
          <w:szCs w:val="28"/>
          <w:lang w:val="pl-PL"/>
        </w:rPr>
        <w:t xml:space="preserve">, po pewnym czasie </w:t>
      </w:r>
      <w:r w:rsidR="7A0A5A84" w:rsidRPr="3D28D120">
        <w:rPr>
          <w:sz w:val="28"/>
          <w:szCs w:val="28"/>
          <w:lang w:val="pl-PL"/>
        </w:rPr>
        <w:t xml:space="preserve">będziesz mieć kolekcję rysunków, </w:t>
      </w:r>
      <w:r w:rsidR="732F2B97" w:rsidRPr="3D28D120">
        <w:rPr>
          <w:sz w:val="28"/>
          <w:szCs w:val="28"/>
          <w:lang w:val="pl-PL"/>
        </w:rPr>
        <w:t>z których złożysz</w:t>
      </w:r>
      <w:r w:rsidR="7A0A5A84" w:rsidRPr="3D28D120">
        <w:rPr>
          <w:sz w:val="28"/>
          <w:szCs w:val="28"/>
          <w:lang w:val="pl-PL"/>
        </w:rPr>
        <w:t xml:space="preserve"> książkę.</w:t>
      </w:r>
      <w:r w:rsidR="7A0A5A84" w:rsidRPr="3D28D120">
        <w:rPr>
          <w:rFonts w:ascii="Calibri" w:hAnsi="Calibri"/>
          <w:sz w:val="28"/>
          <w:szCs w:val="28"/>
          <w:lang w:val="pl-PL"/>
        </w:rPr>
        <w:t xml:space="preserve"> </w:t>
      </w:r>
    </w:p>
    <w:p w14:paraId="47A6F29D" w14:textId="7D779FA2" w:rsidR="00EC04DB" w:rsidRDefault="00EC04DB" w:rsidP="3D28D120">
      <w:pPr>
        <w:ind w:left="426"/>
        <w:rPr>
          <w:b/>
          <w:bCs/>
          <w:sz w:val="28"/>
          <w:szCs w:val="28"/>
          <w:lang w:val="pl-PL"/>
        </w:rPr>
      </w:pPr>
    </w:p>
    <w:p w14:paraId="22713882" w14:textId="06C93938" w:rsidR="005266D9" w:rsidRPr="001B3737" w:rsidRDefault="10EDCBFD" w:rsidP="3D28D120">
      <w:pPr>
        <w:ind w:right="261" w:firstLine="426"/>
        <w:rPr>
          <w:b/>
          <w:bCs/>
          <w:sz w:val="28"/>
          <w:szCs w:val="28"/>
          <w:lang w:val="pl-PL"/>
        </w:rPr>
      </w:pPr>
      <w:r w:rsidRPr="3D28D120">
        <w:rPr>
          <w:b/>
          <w:bCs/>
          <w:sz w:val="28"/>
          <w:szCs w:val="28"/>
          <w:lang w:val="pl-PL"/>
        </w:rPr>
        <w:t>Ćwiczenie</w:t>
      </w:r>
      <w:r w:rsidR="005266D9" w:rsidRPr="3D28D120">
        <w:rPr>
          <w:b/>
          <w:bCs/>
          <w:sz w:val="28"/>
          <w:szCs w:val="28"/>
          <w:lang w:val="pl-PL"/>
        </w:rPr>
        <w:t xml:space="preserve"> 3 </w:t>
      </w:r>
    </w:p>
    <w:p w14:paraId="1B1EF32E" w14:textId="77777777" w:rsidR="005266D9" w:rsidRDefault="005266D9" w:rsidP="3D28D120">
      <w:pPr>
        <w:ind w:right="261" w:firstLine="426"/>
        <w:rPr>
          <w:sz w:val="28"/>
          <w:szCs w:val="28"/>
          <w:lang w:val="pl-PL"/>
        </w:rPr>
      </w:pPr>
    </w:p>
    <w:p w14:paraId="28866E63" w14:textId="5C11D54F" w:rsidR="00471044" w:rsidRDefault="7D0C458E" w:rsidP="712D7DFE">
      <w:pPr>
        <w:pStyle w:val="ListParagraph"/>
        <w:numPr>
          <w:ilvl w:val="0"/>
          <w:numId w:val="6"/>
        </w:numPr>
        <w:ind w:right="261"/>
        <w:rPr>
          <w:sz w:val="28"/>
          <w:szCs w:val="28"/>
        </w:rPr>
      </w:pPr>
      <w:r w:rsidRPr="3D28D120">
        <w:rPr>
          <w:rFonts w:ascii="Calibri" w:hAnsi="Calibri"/>
          <w:sz w:val="28"/>
          <w:szCs w:val="28"/>
          <w:lang w:val="pl-PL"/>
        </w:rPr>
        <w:t>Weź kawałek papieru, ołówek, pędzel i farbę, kredki</w:t>
      </w:r>
      <w:r w:rsidR="29AAE471" w:rsidRPr="3D28D120">
        <w:rPr>
          <w:rFonts w:ascii="Calibri" w:hAnsi="Calibri"/>
          <w:sz w:val="28"/>
          <w:szCs w:val="28"/>
          <w:lang w:val="pl-PL"/>
        </w:rPr>
        <w:t>, długopis</w:t>
      </w:r>
      <w:r w:rsidRPr="3D28D120">
        <w:rPr>
          <w:rFonts w:ascii="Calibri" w:hAnsi="Calibri"/>
          <w:sz w:val="28"/>
          <w:szCs w:val="28"/>
          <w:lang w:val="pl-PL"/>
        </w:rPr>
        <w:t xml:space="preserve"> lub </w:t>
      </w:r>
      <w:r w:rsidR="565235CF" w:rsidRPr="3D28D120">
        <w:rPr>
          <w:rFonts w:ascii="Calibri" w:hAnsi="Calibri"/>
          <w:sz w:val="28"/>
          <w:szCs w:val="28"/>
          <w:lang w:val="pl-PL"/>
        </w:rPr>
        <w:t>pisaki</w:t>
      </w:r>
      <w:r w:rsidRPr="3D28D120">
        <w:rPr>
          <w:rFonts w:ascii="Calibri" w:hAnsi="Calibri"/>
          <w:sz w:val="28"/>
          <w:szCs w:val="28"/>
          <w:lang w:val="pl-PL"/>
        </w:rPr>
        <w:t>.</w:t>
      </w:r>
    </w:p>
    <w:p w14:paraId="7E5FDE0B" w14:textId="63E46198" w:rsidR="00471044" w:rsidRDefault="7D0C458E" w:rsidP="3D28D120">
      <w:pPr>
        <w:ind w:left="426"/>
        <w:rPr>
          <w:sz w:val="28"/>
          <w:szCs w:val="28"/>
          <w:lang w:val="pl-PL"/>
        </w:rPr>
      </w:pPr>
      <w:r w:rsidRPr="3D28D120">
        <w:rPr>
          <w:sz w:val="28"/>
          <w:szCs w:val="28"/>
          <w:lang w:val="pl-PL"/>
        </w:rPr>
        <w:t xml:space="preserve"> </w:t>
      </w:r>
    </w:p>
    <w:p w14:paraId="73D65574" w14:textId="401D5B27" w:rsidR="00471044" w:rsidRDefault="7D0C458E" w:rsidP="712D7DFE">
      <w:pPr>
        <w:pStyle w:val="ListParagraph"/>
        <w:numPr>
          <w:ilvl w:val="0"/>
          <w:numId w:val="6"/>
        </w:numPr>
        <w:rPr>
          <w:rFonts w:eastAsiaTheme="minorEastAsia"/>
          <w:sz w:val="28"/>
          <w:szCs w:val="28"/>
        </w:rPr>
      </w:pPr>
      <w:r w:rsidRPr="3D28D120">
        <w:rPr>
          <w:sz w:val="28"/>
          <w:szCs w:val="28"/>
          <w:lang w:val="pl-PL"/>
        </w:rPr>
        <w:t>Zastanów się. O kim będzie tw</w:t>
      </w:r>
      <w:r w:rsidR="55E2B941" w:rsidRPr="3D28D120">
        <w:rPr>
          <w:sz w:val="28"/>
          <w:szCs w:val="28"/>
          <w:lang w:val="pl-PL"/>
        </w:rPr>
        <w:t>ój komiks</w:t>
      </w:r>
      <w:r w:rsidRPr="3D28D120">
        <w:rPr>
          <w:sz w:val="28"/>
          <w:szCs w:val="28"/>
          <w:lang w:val="pl-PL"/>
        </w:rPr>
        <w:t>? O tobie? O twoim bracie, babci, przyjacielu czy kuzynie? Kim</w:t>
      </w:r>
      <w:r w:rsidR="3C3A4A21" w:rsidRPr="3D28D120">
        <w:rPr>
          <w:sz w:val="28"/>
          <w:szCs w:val="28"/>
          <w:lang w:val="pl-PL"/>
        </w:rPr>
        <w:t>ś</w:t>
      </w:r>
      <w:r w:rsidRPr="3D28D120">
        <w:rPr>
          <w:sz w:val="28"/>
          <w:szCs w:val="28"/>
          <w:lang w:val="pl-PL"/>
        </w:rPr>
        <w:t xml:space="preserve"> innym? Co takiego zrobili? Co powiedzieli? Jak to powiedzieli? Czy ktoś jeszcze coś im powiedział? Co i </w:t>
      </w:r>
      <w:r w:rsidR="6952993F" w:rsidRPr="3D28D120">
        <w:rPr>
          <w:sz w:val="28"/>
          <w:szCs w:val="28"/>
          <w:lang w:val="pl-PL"/>
        </w:rPr>
        <w:t>w</w:t>
      </w:r>
      <w:r w:rsidRPr="3D28D120">
        <w:rPr>
          <w:sz w:val="28"/>
          <w:szCs w:val="28"/>
          <w:lang w:val="pl-PL"/>
        </w:rPr>
        <w:t xml:space="preserve"> jakim języku</w:t>
      </w:r>
      <w:r w:rsidR="69BDE5D2" w:rsidRPr="3D28D120">
        <w:rPr>
          <w:sz w:val="28"/>
          <w:szCs w:val="28"/>
          <w:lang w:val="pl-PL"/>
        </w:rPr>
        <w:t>/</w:t>
      </w:r>
      <w:r w:rsidRPr="3D28D120">
        <w:rPr>
          <w:sz w:val="28"/>
          <w:szCs w:val="28"/>
          <w:lang w:val="pl-PL"/>
        </w:rPr>
        <w:t>językach</w:t>
      </w:r>
      <w:r w:rsidR="4A5107DA" w:rsidRPr="3D28D120">
        <w:rPr>
          <w:sz w:val="28"/>
          <w:szCs w:val="28"/>
          <w:lang w:val="pl-PL"/>
        </w:rPr>
        <w:t>?</w:t>
      </w:r>
    </w:p>
    <w:p w14:paraId="7AA25296" w14:textId="0847F2A3" w:rsidR="00471044" w:rsidRDefault="7D0C458E" w:rsidP="3D28D120">
      <w:pPr>
        <w:ind w:left="426"/>
        <w:rPr>
          <w:sz w:val="28"/>
          <w:szCs w:val="28"/>
          <w:lang w:val="pl-PL"/>
        </w:rPr>
      </w:pPr>
      <w:r w:rsidRPr="3D28D120">
        <w:rPr>
          <w:sz w:val="28"/>
          <w:szCs w:val="28"/>
          <w:lang w:val="pl-PL"/>
        </w:rPr>
        <w:t xml:space="preserve"> </w:t>
      </w:r>
    </w:p>
    <w:p w14:paraId="6B9A8F38" w14:textId="6FF70C08" w:rsidR="00471044" w:rsidRPr="00DF3C78" w:rsidRDefault="7D0C458E" w:rsidP="00DF3C78">
      <w:pPr>
        <w:pStyle w:val="ListParagraph"/>
        <w:numPr>
          <w:ilvl w:val="0"/>
          <w:numId w:val="6"/>
        </w:numPr>
        <w:ind w:right="261"/>
        <w:rPr>
          <w:sz w:val="28"/>
          <w:szCs w:val="28"/>
          <w:lang w:val="pl-PL"/>
        </w:rPr>
      </w:pPr>
      <w:r w:rsidRPr="00DF3C78">
        <w:rPr>
          <w:sz w:val="28"/>
          <w:szCs w:val="28"/>
          <w:lang w:val="pl-PL"/>
        </w:rPr>
        <w:t xml:space="preserve">Weź kawałek papieru, ołówek, pędzel i farbę, </w:t>
      </w:r>
      <w:r w:rsidR="133D561E" w:rsidRPr="00DF3C78">
        <w:rPr>
          <w:sz w:val="28"/>
          <w:szCs w:val="28"/>
          <w:lang w:val="pl-PL"/>
        </w:rPr>
        <w:t xml:space="preserve">długopis, </w:t>
      </w:r>
      <w:r w:rsidRPr="00DF3C78">
        <w:rPr>
          <w:sz w:val="28"/>
          <w:szCs w:val="28"/>
          <w:lang w:val="pl-PL"/>
        </w:rPr>
        <w:t xml:space="preserve">kredki lub </w:t>
      </w:r>
      <w:r w:rsidR="595CCD68" w:rsidRPr="00DF3C78">
        <w:rPr>
          <w:sz w:val="28"/>
          <w:szCs w:val="28"/>
          <w:lang w:val="pl-PL"/>
        </w:rPr>
        <w:t>pisaki</w:t>
      </w:r>
      <w:r w:rsidRPr="00DF3C78">
        <w:rPr>
          <w:sz w:val="28"/>
          <w:szCs w:val="28"/>
          <w:lang w:val="pl-PL"/>
        </w:rPr>
        <w:t>. Narysuj, co sobie wyobra</w:t>
      </w:r>
      <w:r w:rsidR="47903374" w:rsidRPr="00DF3C78">
        <w:rPr>
          <w:sz w:val="28"/>
          <w:szCs w:val="28"/>
          <w:lang w:val="pl-PL"/>
        </w:rPr>
        <w:t>ził</w:t>
      </w:r>
      <w:r w:rsidR="739324EC" w:rsidRPr="00DF3C78">
        <w:rPr>
          <w:sz w:val="28"/>
          <w:szCs w:val="28"/>
          <w:lang w:val="pl-PL"/>
        </w:rPr>
        <w:t>aś/eś</w:t>
      </w:r>
      <w:r w:rsidRPr="00DF3C78">
        <w:rPr>
          <w:sz w:val="28"/>
          <w:szCs w:val="28"/>
          <w:lang w:val="pl-PL"/>
        </w:rPr>
        <w:t>. Co jeszcze się stało? A potem</w:t>
      </w:r>
      <w:r w:rsidR="024325FF" w:rsidRPr="00DF3C78">
        <w:rPr>
          <w:sz w:val="28"/>
          <w:szCs w:val="28"/>
          <w:lang w:val="pl-PL"/>
        </w:rPr>
        <w:t>? Co si</w:t>
      </w:r>
      <w:r w:rsidR="6BD613C5" w:rsidRPr="00DF3C78">
        <w:rPr>
          <w:sz w:val="28"/>
          <w:szCs w:val="28"/>
          <w:lang w:val="pl-PL"/>
        </w:rPr>
        <w:t>ę</w:t>
      </w:r>
      <w:r w:rsidRPr="00DF3C78">
        <w:rPr>
          <w:sz w:val="28"/>
          <w:szCs w:val="28"/>
          <w:lang w:val="pl-PL"/>
        </w:rPr>
        <w:t xml:space="preserve"> stało</w:t>
      </w:r>
      <w:r w:rsidR="2EEF1D41" w:rsidRPr="00DF3C78">
        <w:rPr>
          <w:sz w:val="28"/>
          <w:szCs w:val="28"/>
          <w:lang w:val="pl-PL"/>
        </w:rPr>
        <w:t xml:space="preserve"> potem</w:t>
      </w:r>
      <w:r w:rsidRPr="00DF3C78">
        <w:rPr>
          <w:sz w:val="28"/>
          <w:szCs w:val="28"/>
          <w:lang w:val="pl-PL"/>
        </w:rPr>
        <w:t xml:space="preserve">? </w:t>
      </w:r>
      <w:r w:rsidR="4B7F112C" w:rsidRPr="00DF3C78">
        <w:rPr>
          <w:sz w:val="28"/>
          <w:szCs w:val="28"/>
          <w:lang w:val="pl-PL"/>
        </w:rPr>
        <w:t>Nie zatrzymuj się, twórz nowe obrazki tak długo</w:t>
      </w:r>
      <w:r w:rsidR="4A38D566" w:rsidRPr="00DF3C78">
        <w:rPr>
          <w:sz w:val="28"/>
          <w:szCs w:val="28"/>
          <w:lang w:val="pl-PL"/>
        </w:rPr>
        <w:t>,</w:t>
      </w:r>
      <w:r w:rsidR="4B7F112C" w:rsidRPr="00DF3C78">
        <w:rPr>
          <w:sz w:val="28"/>
          <w:szCs w:val="28"/>
          <w:lang w:val="pl-PL"/>
        </w:rPr>
        <w:t xml:space="preserve"> jak ty</w:t>
      </w:r>
      <w:r w:rsidR="106B1B21" w:rsidRPr="00DF3C78">
        <w:rPr>
          <w:sz w:val="28"/>
          <w:szCs w:val="28"/>
          <w:lang w:val="pl-PL"/>
        </w:rPr>
        <w:t>l</w:t>
      </w:r>
      <w:r w:rsidR="4B7F112C" w:rsidRPr="00DF3C78">
        <w:rPr>
          <w:sz w:val="28"/>
          <w:szCs w:val="28"/>
          <w:lang w:val="pl-PL"/>
        </w:rPr>
        <w:t xml:space="preserve">ko masz ochotę. </w:t>
      </w:r>
      <w:r w:rsidRPr="00DF3C78">
        <w:rPr>
          <w:sz w:val="28"/>
          <w:szCs w:val="28"/>
          <w:lang w:val="pl-PL"/>
        </w:rPr>
        <w:t xml:space="preserve">Nie ma znaczenia czy słowa w dymkach są w języku angielskim lub w innym języku, </w:t>
      </w:r>
      <w:r w:rsidR="2D16FEF2" w:rsidRPr="00DF3C78">
        <w:rPr>
          <w:sz w:val="28"/>
          <w:szCs w:val="28"/>
          <w:lang w:val="pl-PL"/>
        </w:rPr>
        <w:t xml:space="preserve">puść wodze </w:t>
      </w:r>
      <w:r w:rsidRPr="00DF3C78">
        <w:rPr>
          <w:sz w:val="28"/>
          <w:szCs w:val="28"/>
          <w:lang w:val="pl-PL"/>
        </w:rPr>
        <w:t>wyobraźni - rysuj i pisz, co chcesz i jak chcesz!</w:t>
      </w:r>
      <w:r w:rsidRPr="00DF3C78">
        <w:rPr>
          <w:rFonts w:ascii="Calibri" w:hAnsi="Calibri"/>
          <w:sz w:val="28"/>
          <w:szCs w:val="28"/>
          <w:lang w:val="pl-PL"/>
        </w:rPr>
        <w:t xml:space="preserve"> </w:t>
      </w:r>
      <w:r w:rsidR="00471044" w:rsidRPr="00DF3C78">
        <w:rPr>
          <w:sz w:val="28"/>
          <w:szCs w:val="28"/>
          <w:lang w:val="pl-PL"/>
        </w:rPr>
        <w:t xml:space="preserve">      </w:t>
      </w:r>
    </w:p>
    <w:sectPr w:rsidR="00471044" w:rsidRPr="00DF3C78" w:rsidSect="00FC09E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0" w:h="16820"/>
      <w:pgMar w:top="1440" w:right="14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19C190" w14:textId="77777777" w:rsidR="00747E4A" w:rsidRDefault="00747E4A" w:rsidP="00710960">
      <w:r>
        <w:separator/>
      </w:r>
    </w:p>
  </w:endnote>
  <w:endnote w:type="continuationSeparator" w:id="0">
    <w:p w14:paraId="33D6F837" w14:textId="77777777" w:rsidR="00747E4A" w:rsidRDefault="00747E4A" w:rsidP="00710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halkboard">
    <w:panose1 w:val="03050602040202020205"/>
    <w:charset w:val="00"/>
    <w:family w:val="auto"/>
    <w:pitch w:val="variable"/>
    <w:sig w:usb0="8000002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2799FFF1" w14:textId="77777777" w:rsidR="000E05AF" w:rsidRDefault="000E05A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4A7C82D8" w14:textId="77777777" w:rsidR="000E05AF" w:rsidRDefault="000E05AF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48C693A4" w14:textId="77777777" w:rsidR="000E05AF" w:rsidRDefault="000E05A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560BC3" w14:textId="77777777" w:rsidR="00747E4A" w:rsidRDefault="00747E4A" w:rsidP="00710960">
      <w:r>
        <w:separator/>
      </w:r>
    </w:p>
  </w:footnote>
  <w:footnote w:type="continuationSeparator" w:id="0">
    <w:p w14:paraId="2DA69370" w14:textId="77777777" w:rsidR="00747E4A" w:rsidRDefault="00747E4A" w:rsidP="0071096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58F81937" w14:textId="77777777" w:rsidR="000E05AF" w:rsidRDefault="008B23DA">
    <w:pPr>
      <w:pStyle w:val="Header"/>
    </w:pPr>
    <w:r>
      <w:rPr>
        <w:noProof/>
      </w:rPr>
      <w:pict w14:anchorId="58F47D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2826409" o:spid="_x0000_s2051" type="#_x0000_t75" alt="" style="position:absolute;margin-left:0;margin-top:0;width:595pt;height:84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-A4-oran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3ED98D76" w14:textId="77777777" w:rsidR="000E05AF" w:rsidRDefault="008B23DA">
    <w:pPr>
      <w:pStyle w:val="Header"/>
    </w:pPr>
    <w:r>
      <w:rPr>
        <w:noProof/>
      </w:rPr>
      <w:pict w14:anchorId="368985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2826410" o:spid="_x0000_s2050" type="#_x0000_t75" alt="" style="position:absolute;margin-left:0;margin-top:0;width:595pt;height:842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-A4-orang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14:paraId="18977B18" w14:textId="77777777" w:rsidR="000E05AF" w:rsidRDefault="008B23DA">
    <w:pPr>
      <w:pStyle w:val="Header"/>
    </w:pPr>
    <w:r>
      <w:rPr>
        <w:noProof/>
      </w:rPr>
      <w:pict w14:anchorId="54C4C3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2826408" o:spid="_x0000_s2049" type="#_x0000_t75" alt="" style="position:absolute;margin-left:0;margin-top:0;width:595pt;height:84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-A4-orang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C76F49"/>
    <w:multiLevelType w:val="hybridMultilevel"/>
    <w:tmpl w:val="4006819A"/>
    <w:lvl w:ilvl="0" w:tplc="51245B82">
      <w:start w:val="1"/>
      <w:numFmt w:val="decimal"/>
      <w:lvlText w:val="%1."/>
      <w:lvlJc w:val="left"/>
      <w:pPr>
        <w:ind w:left="720" w:hanging="360"/>
      </w:pPr>
    </w:lvl>
    <w:lvl w:ilvl="1" w:tplc="1C6EF6FC">
      <w:start w:val="1"/>
      <w:numFmt w:val="lowerLetter"/>
      <w:lvlText w:val="%2."/>
      <w:lvlJc w:val="left"/>
      <w:pPr>
        <w:ind w:left="1440" w:hanging="360"/>
      </w:pPr>
    </w:lvl>
    <w:lvl w:ilvl="2" w:tplc="B14680C4">
      <w:start w:val="1"/>
      <w:numFmt w:val="lowerRoman"/>
      <w:lvlText w:val="%3."/>
      <w:lvlJc w:val="right"/>
      <w:pPr>
        <w:ind w:left="2160" w:hanging="180"/>
      </w:pPr>
    </w:lvl>
    <w:lvl w:ilvl="3" w:tplc="4DBA2A04">
      <w:start w:val="1"/>
      <w:numFmt w:val="decimal"/>
      <w:lvlText w:val="%4."/>
      <w:lvlJc w:val="left"/>
      <w:pPr>
        <w:ind w:left="2880" w:hanging="360"/>
      </w:pPr>
    </w:lvl>
    <w:lvl w:ilvl="4" w:tplc="5D1458E8">
      <w:start w:val="1"/>
      <w:numFmt w:val="lowerLetter"/>
      <w:lvlText w:val="%5."/>
      <w:lvlJc w:val="left"/>
      <w:pPr>
        <w:ind w:left="3600" w:hanging="360"/>
      </w:pPr>
    </w:lvl>
    <w:lvl w:ilvl="5" w:tplc="529CA4EC">
      <w:start w:val="1"/>
      <w:numFmt w:val="lowerRoman"/>
      <w:lvlText w:val="%6."/>
      <w:lvlJc w:val="right"/>
      <w:pPr>
        <w:ind w:left="4320" w:hanging="180"/>
      </w:pPr>
    </w:lvl>
    <w:lvl w:ilvl="6" w:tplc="A426B250">
      <w:start w:val="1"/>
      <w:numFmt w:val="decimal"/>
      <w:lvlText w:val="%7."/>
      <w:lvlJc w:val="left"/>
      <w:pPr>
        <w:ind w:left="5040" w:hanging="360"/>
      </w:pPr>
    </w:lvl>
    <w:lvl w:ilvl="7" w:tplc="14E4F3C6">
      <w:start w:val="1"/>
      <w:numFmt w:val="lowerLetter"/>
      <w:lvlText w:val="%8."/>
      <w:lvlJc w:val="left"/>
      <w:pPr>
        <w:ind w:left="5760" w:hanging="360"/>
      </w:pPr>
    </w:lvl>
    <w:lvl w:ilvl="8" w:tplc="97783D5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7437F0"/>
    <w:multiLevelType w:val="hybridMultilevel"/>
    <w:tmpl w:val="3CACF36C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29E91655"/>
    <w:multiLevelType w:val="hybridMultilevel"/>
    <w:tmpl w:val="4F96C3A2"/>
    <w:lvl w:ilvl="0" w:tplc="FFFFFFF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7D3202"/>
    <w:multiLevelType w:val="hybridMultilevel"/>
    <w:tmpl w:val="579A3948"/>
    <w:lvl w:ilvl="0" w:tplc="E62225DC">
      <w:start w:val="1"/>
      <w:numFmt w:val="decimal"/>
      <w:lvlText w:val="%1."/>
      <w:lvlJc w:val="left"/>
      <w:pPr>
        <w:ind w:left="720" w:hanging="360"/>
      </w:pPr>
    </w:lvl>
    <w:lvl w:ilvl="1" w:tplc="BC8A9978">
      <w:start w:val="1"/>
      <w:numFmt w:val="lowerLetter"/>
      <w:lvlText w:val="%2."/>
      <w:lvlJc w:val="left"/>
      <w:pPr>
        <w:ind w:left="1440" w:hanging="360"/>
      </w:pPr>
    </w:lvl>
    <w:lvl w:ilvl="2" w:tplc="34CCDA8E">
      <w:start w:val="1"/>
      <w:numFmt w:val="lowerRoman"/>
      <w:lvlText w:val="%3."/>
      <w:lvlJc w:val="right"/>
      <w:pPr>
        <w:ind w:left="2160" w:hanging="180"/>
      </w:pPr>
    </w:lvl>
    <w:lvl w:ilvl="3" w:tplc="F24AC79C">
      <w:start w:val="1"/>
      <w:numFmt w:val="decimal"/>
      <w:lvlText w:val="%4."/>
      <w:lvlJc w:val="left"/>
      <w:pPr>
        <w:ind w:left="2880" w:hanging="360"/>
      </w:pPr>
    </w:lvl>
    <w:lvl w:ilvl="4" w:tplc="67FEFBAA">
      <w:start w:val="1"/>
      <w:numFmt w:val="lowerLetter"/>
      <w:lvlText w:val="%5."/>
      <w:lvlJc w:val="left"/>
      <w:pPr>
        <w:ind w:left="3600" w:hanging="360"/>
      </w:pPr>
    </w:lvl>
    <w:lvl w:ilvl="5" w:tplc="6C2C5C20">
      <w:start w:val="1"/>
      <w:numFmt w:val="lowerRoman"/>
      <w:lvlText w:val="%6."/>
      <w:lvlJc w:val="right"/>
      <w:pPr>
        <w:ind w:left="4320" w:hanging="180"/>
      </w:pPr>
    </w:lvl>
    <w:lvl w:ilvl="6" w:tplc="CAE0A37E">
      <w:start w:val="1"/>
      <w:numFmt w:val="decimal"/>
      <w:lvlText w:val="%7."/>
      <w:lvlJc w:val="left"/>
      <w:pPr>
        <w:ind w:left="5040" w:hanging="360"/>
      </w:pPr>
    </w:lvl>
    <w:lvl w:ilvl="7" w:tplc="AAFE7748">
      <w:start w:val="1"/>
      <w:numFmt w:val="lowerLetter"/>
      <w:lvlText w:val="%8."/>
      <w:lvlJc w:val="left"/>
      <w:pPr>
        <w:ind w:left="5760" w:hanging="360"/>
      </w:pPr>
    </w:lvl>
    <w:lvl w:ilvl="8" w:tplc="8A70622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9029B1"/>
    <w:multiLevelType w:val="hybridMultilevel"/>
    <w:tmpl w:val="670EE82A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DA63635"/>
    <w:multiLevelType w:val="hybridMultilevel"/>
    <w:tmpl w:val="751E73B8"/>
    <w:lvl w:ilvl="0" w:tplc="14986D7A">
      <w:start w:val="1"/>
      <w:numFmt w:val="decimal"/>
      <w:lvlText w:val="%1."/>
      <w:lvlJc w:val="left"/>
      <w:pPr>
        <w:ind w:left="786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hideSpellingErrors/>
  <w:hideGrammaticalErrors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sDQwMDS0MDM0tDRW0lEKTi0uzszPAykwqwUAakMQVSwAAAA="/>
  </w:docVars>
  <w:rsids>
    <w:rsidRoot w:val="008979F8"/>
    <w:rsid w:val="000073B2"/>
    <w:rsid w:val="00057C42"/>
    <w:rsid w:val="00063194"/>
    <w:rsid w:val="0007461D"/>
    <w:rsid w:val="00076661"/>
    <w:rsid w:val="00092A01"/>
    <w:rsid w:val="000B14CA"/>
    <w:rsid w:val="000B668D"/>
    <w:rsid w:val="000B7B2C"/>
    <w:rsid w:val="000D3525"/>
    <w:rsid w:val="000E05AF"/>
    <w:rsid w:val="00115350"/>
    <w:rsid w:val="0012704A"/>
    <w:rsid w:val="001326B1"/>
    <w:rsid w:val="0015149D"/>
    <w:rsid w:val="001825D5"/>
    <w:rsid w:val="001B3737"/>
    <w:rsid w:val="001C21AD"/>
    <w:rsid w:val="001C3C3B"/>
    <w:rsid w:val="001D6242"/>
    <w:rsid w:val="00202B1B"/>
    <w:rsid w:val="0021064F"/>
    <w:rsid w:val="00226C94"/>
    <w:rsid w:val="00247E67"/>
    <w:rsid w:val="00260FD2"/>
    <w:rsid w:val="00267060"/>
    <w:rsid w:val="0029515E"/>
    <w:rsid w:val="002C2E05"/>
    <w:rsid w:val="002D1790"/>
    <w:rsid w:val="002D6C9E"/>
    <w:rsid w:val="002F163E"/>
    <w:rsid w:val="002F2290"/>
    <w:rsid w:val="00302B84"/>
    <w:rsid w:val="003135CE"/>
    <w:rsid w:val="00355723"/>
    <w:rsid w:val="00360B27"/>
    <w:rsid w:val="003753BD"/>
    <w:rsid w:val="0039132C"/>
    <w:rsid w:val="00396A49"/>
    <w:rsid w:val="003E00A2"/>
    <w:rsid w:val="0041149B"/>
    <w:rsid w:val="004129CF"/>
    <w:rsid w:val="004132D2"/>
    <w:rsid w:val="00423AE3"/>
    <w:rsid w:val="00425F85"/>
    <w:rsid w:val="0045584F"/>
    <w:rsid w:val="004600A6"/>
    <w:rsid w:val="00471044"/>
    <w:rsid w:val="004929CC"/>
    <w:rsid w:val="004B3828"/>
    <w:rsid w:val="004C01A8"/>
    <w:rsid w:val="004C255C"/>
    <w:rsid w:val="004D53E3"/>
    <w:rsid w:val="00515737"/>
    <w:rsid w:val="00521121"/>
    <w:rsid w:val="00521A95"/>
    <w:rsid w:val="005266D9"/>
    <w:rsid w:val="00530FCA"/>
    <w:rsid w:val="00545C29"/>
    <w:rsid w:val="00546C36"/>
    <w:rsid w:val="00560F2D"/>
    <w:rsid w:val="005611AC"/>
    <w:rsid w:val="0058268B"/>
    <w:rsid w:val="00596718"/>
    <w:rsid w:val="005D2E0B"/>
    <w:rsid w:val="0060137F"/>
    <w:rsid w:val="00601697"/>
    <w:rsid w:val="00603A4F"/>
    <w:rsid w:val="006350E3"/>
    <w:rsid w:val="006420D2"/>
    <w:rsid w:val="006A4F35"/>
    <w:rsid w:val="006B67D3"/>
    <w:rsid w:val="006D3594"/>
    <w:rsid w:val="006E436E"/>
    <w:rsid w:val="006F24D5"/>
    <w:rsid w:val="00701478"/>
    <w:rsid w:val="00710960"/>
    <w:rsid w:val="00735B2E"/>
    <w:rsid w:val="007423DC"/>
    <w:rsid w:val="00747E4A"/>
    <w:rsid w:val="00781035"/>
    <w:rsid w:val="00784C58"/>
    <w:rsid w:val="007947A7"/>
    <w:rsid w:val="007A0CA9"/>
    <w:rsid w:val="007A63DD"/>
    <w:rsid w:val="007D74E2"/>
    <w:rsid w:val="007E0243"/>
    <w:rsid w:val="007E526D"/>
    <w:rsid w:val="007F73ED"/>
    <w:rsid w:val="008030A2"/>
    <w:rsid w:val="00817A21"/>
    <w:rsid w:val="00823B62"/>
    <w:rsid w:val="00834D51"/>
    <w:rsid w:val="008518CB"/>
    <w:rsid w:val="008538B2"/>
    <w:rsid w:val="00857C42"/>
    <w:rsid w:val="00881E02"/>
    <w:rsid w:val="008830D8"/>
    <w:rsid w:val="0088428D"/>
    <w:rsid w:val="008979F8"/>
    <w:rsid w:val="008B23DA"/>
    <w:rsid w:val="008C521D"/>
    <w:rsid w:val="008D483F"/>
    <w:rsid w:val="008E36CF"/>
    <w:rsid w:val="008F2447"/>
    <w:rsid w:val="008F2BAC"/>
    <w:rsid w:val="009175DB"/>
    <w:rsid w:val="0094556A"/>
    <w:rsid w:val="009745C1"/>
    <w:rsid w:val="00976BC5"/>
    <w:rsid w:val="00976C80"/>
    <w:rsid w:val="00994BB1"/>
    <w:rsid w:val="009A68F8"/>
    <w:rsid w:val="009B4AAF"/>
    <w:rsid w:val="009B5CD1"/>
    <w:rsid w:val="009E3A32"/>
    <w:rsid w:val="00A10E8C"/>
    <w:rsid w:val="00A22D4E"/>
    <w:rsid w:val="00A64DDF"/>
    <w:rsid w:val="00A83870"/>
    <w:rsid w:val="00A94086"/>
    <w:rsid w:val="00AF0162"/>
    <w:rsid w:val="00B00BA4"/>
    <w:rsid w:val="00B30881"/>
    <w:rsid w:val="00B35F5C"/>
    <w:rsid w:val="00B61CDC"/>
    <w:rsid w:val="00BC0152"/>
    <w:rsid w:val="00BD50D1"/>
    <w:rsid w:val="00BD78E5"/>
    <w:rsid w:val="00BF6A99"/>
    <w:rsid w:val="00C01F42"/>
    <w:rsid w:val="00C02237"/>
    <w:rsid w:val="00C10BF4"/>
    <w:rsid w:val="00C47570"/>
    <w:rsid w:val="00C57B0F"/>
    <w:rsid w:val="00C673DF"/>
    <w:rsid w:val="00C87379"/>
    <w:rsid w:val="00CA5EAF"/>
    <w:rsid w:val="00CB3AD0"/>
    <w:rsid w:val="00CB58F2"/>
    <w:rsid w:val="00CB653E"/>
    <w:rsid w:val="00CC1AB4"/>
    <w:rsid w:val="00CF2CB5"/>
    <w:rsid w:val="00CF3319"/>
    <w:rsid w:val="00CF73A9"/>
    <w:rsid w:val="00D014CF"/>
    <w:rsid w:val="00D03D55"/>
    <w:rsid w:val="00D318A9"/>
    <w:rsid w:val="00D60C3A"/>
    <w:rsid w:val="00D63F6A"/>
    <w:rsid w:val="00DA6423"/>
    <w:rsid w:val="00DB42B3"/>
    <w:rsid w:val="00DC0A30"/>
    <w:rsid w:val="00DE233B"/>
    <w:rsid w:val="00DF19E4"/>
    <w:rsid w:val="00DF3C78"/>
    <w:rsid w:val="00E01551"/>
    <w:rsid w:val="00E03621"/>
    <w:rsid w:val="00E5721F"/>
    <w:rsid w:val="00E77850"/>
    <w:rsid w:val="00E80039"/>
    <w:rsid w:val="00E81967"/>
    <w:rsid w:val="00EC04DB"/>
    <w:rsid w:val="00EC613C"/>
    <w:rsid w:val="00ED3AAA"/>
    <w:rsid w:val="00EE2B2C"/>
    <w:rsid w:val="00F032EE"/>
    <w:rsid w:val="00F04531"/>
    <w:rsid w:val="00F55167"/>
    <w:rsid w:val="00F91853"/>
    <w:rsid w:val="00FB449A"/>
    <w:rsid w:val="00FC09EF"/>
    <w:rsid w:val="00FC1DF3"/>
    <w:rsid w:val="00FF2A4C"/>
    <w:rsid w:val="01C9A58D"/>
    <w:rsid w:val="024325FF"/>
    <w:rsid w:val="029E436E"/>
    <w:rsid w:val="02CC91F1"/>
    <w:rsid w:val="035E3CE2"/>
    <w:rsid w:val="03B9DAEA"/>
    <w:rsid w:val="05866D0C"/>
    <w:rsid w:val="0668AAF3"/>
    <w:rsid w:val="06DF95D3"/>
    <w:rsid w:val="06FCC0A2"/>
    <w:rsid w:val="07311CB3"/>
    <w:rsid w:val="073D0221"/>
    <w:rsid w:val="078189D1"/>
    <w:rsid w:val="083E0A1C"/>
    <w:rsid w:val="0876BEE0"/>
    <w:rsid w:val="090ECFC6"/>
    <w:rsid w:val="092DBC0B"/>
    <w:rsid w:val="0A594C55"/>
    <w:rsid w:val="0AC67F52"/>
    <w:rsid w:val="0ACD6719"/>
    <w:rsid w:val="0AFBDEF7"/>
    <w:rsid w:val="0C58AC48"/>
    <w:rsid w:val="0C58FD7E"/>
    <w:rsid w:val="0CE9E65D"/>
    <w:rsid w:val="0CF8CC8C"/>
    <w:rsid w:val="0EBFB641"/>
    <w:rsid w:val="0F0C045E"/>
    <w:rsid w:val="0F0C804B"/>
    <w:rsid w:val="0F7EABD6"/>
    <w:rsid w:val="0FA7EBC0"/>
    <w:rsid w:val="0FEFE506"/>
    <w:rsid w:val="106B1B21"/>
    <w:rsid w:val="10EDCBFD"/>
    <w:rsid w:val="11641F52"/>
    <w:rsid w:val="11A6B132"/>
    <w:rsid w:val="11C9996D"/>
    <w:rsid w:val="133D561E"/>
    <w:rsid w:val="13BACC85"/>
    <w:rsid w:val="13F1668D"/>
    <w:rsid w:val="13FDE22A"/>
    <w:rsid w:val="1457C7E5"/>
    <w:rsid w:val="15522387"/>
    <w:rsid w:val="15739462"/>
    <w:rsid w:val="1651D545"/>
    <w:rsid w:val="168C3732"/>
    <w:rsid w:val="16F44528"/>
    <w:rsid w:val="1729CE86"/>
    <w:rsid w:val="17EB3DF1"/>
    <w:rsid w:val="1928F023"/>
    <w:rsid w:val="193D88A0"/>
    <w:rsid w:val="19D43235"/>
    <w:rsid w:val="1A35634D"/>
    <w:rsid w:val="1A7B35C1"/>
    <w:rsid w:val="1AB0B938"/>
    <w:rsid w:val="1B1A6537"/>
    <w:rsid w:val="1C5F5BBB"/>
    <w:rsid w:val="1C704A03"/>
    <w:rsid w:val="1CA0BA8B"/>
    <w:rsid w:val="1E566399"/>
    <w:rsid w:val="1F660AEE"/>
    <w:rsid w:val="1F9F3B70"/>
    <w:rsid w:val="1FF9967D"/>
    <w:rsid w:val="201096C3"/>
    <w:rsid w:val="20284AF0"/>
    <w:rsid w:val="210E2FCA"/>
    <w:rsid w:val="22A977C4"/>
    <w:rsid w:val="22B828B1"/>
    <w:rsid w:val="23A9FA90"/>
    <w:rsid w:val="23D39A95"/>
    <w:rsid w:val="247A4E0E"/>
    <w:rsid w:val="24CBD19F"/>
    <w:rsid w:val="24EBCFC1"/>
    <w:rsid w:val="251D6FAB"/>
    <w:rsid w:val="25BA2DB6"/>
    <w:rsid w:val="26495A39"/>
    <w:rsid w:val="2669B145"/>
    <w:rsid w:val="269AA336"/>
    <w:rsid w:val="271DCC19"/>
    <w:rsid w:val="2767DD49"/>
    <w:rsid w:val="27A6C4A6"/>
    <w:rsid w:val="293C040B"/>
    <w:rsid w:val="29AAE471"/>
    <w:rsid w:val="29C35B84"/>
    <w:rsid w:val="2A05D298"/>
    <w:rsid w:val="2A62FA1F"/>
    <w:rsid w:val="2AEDAB4D"/>
    <w:rsid w:val="2B94A732"/>
    <w:rsid w:val="2BCEB99D"/>
    <w:rsid w:val="2C8CE8FD"/>
    <w:rsid w:val="2D147DB7"/>
    <w:rsid w:val="2D16FEF2"/>
    <w:rsid w:val="2E89BA1C"/>
    <w:rsid w:val="2EEF1D41"/>
    <w:rsid w:val="2F3BA20F"/>
    <w:rsid w:val="2F48975F"/>
    <w:rsid w:val="30EDDADE"/>
    <w:rsid w:val="30FFBF39"/>
    <w:rsid w:val="31C9792F"/>
    <w:rsid w:val="31CA1563"/>
    <w:rsid w:val="33AF24AD"/>
    <w:rsid w:val="35272D7D"/>
    <w:rsid w:val="35512DD3"/>
    <w:rsid w:val="35DD6E37"/>
    <w:rsid w:val="372618F6"/>
    <w:rsid w:val="38752532"/>
    <w:rsid w:val="390880E1"/>
    <w:rsid w:val="3A0E29EF"/>
    <w:rsid w:val="3A209EEE"/>
    <w:rsid w:val="3A775661"/>
    <w:rsid w:val="3A9A3C37"/>
    <w:rsid w:val="3BADA56D"/>
    <w:rsid w:val="3BB842CD"/>
    <w:rsid w:val="3C35D1A8"/>
    <w:rsid w:val="3C3A4A21"/>
    <w:rsid w:val="3CB06C52"/>
    <w:rsid w:val="3D28D120"/>
    <w:rsid w:val="3D6E1C2E"/>
    <w:rsid w:val="3DA40F21"/>
    <w:rsid w:val="3E9489D6"/>
    <w:rsid w:val="3E9536B6"/>
    <w:rsid w:val="3F01B380"/>
    <w:rsid w:val="3F0B06AD"/>
    <w:rsid w:val="400F8355"/>
    <w:rsid w:val="4043682A"/>
    <w:rsid w:val="40E458C6"/>
    <w:rsid w:val="415E7C86"/>
    <w:rsid w:val="4174A871"/>
    <w:rsid w:val="42404083"/>
    <w:rsid w:val="42D51AEA"/>
    <w:rsid w:val="42EE330A"/>
    <w:rsid w:val="431387AB"/>
    <w:rsid w:val="47903374"/>
    <w:rsid w:val="47929EEE"/>
    <w:rsid w:val="47D861F9"/>
    <w:rsid w:val="47EB9D50"/>
    <w:rsid w:val="490766B9"/>
    <w:rsid w:val="498030DD"/>
    <w:rsid w:val="4A3439C0"/>
    <w:rsid w:val="4A38D566"/>
    <w:rsid w:val="4A5107DA"/>
    <w:rsid w:val="4B7F112C"/>
    <w:rsid w:val="4BA02FCF"/>
    <w:rsid w:val="4C4E3AC0"/>
    <w:rsid w:val="4C5AA9DF"/>
    <w:rsid w:val="4C94A8FD"/>
    <w:rsid w:val="4CEE6532"/>
    <w:rsid w:val="4D2F88B5"/>
    <w:rsid w:val="4E928C40"/>
    <w:rsid w:val="4EED9D70"/>
    <w:rsid w:val="4F0BF776"/>
    <w:rsid w:val="4F27CA29"/>
    <w:rsid w:val="4F599D55"/>
    <w:rsid w:val="502BCEB1"/>
    <w:rsid w:val="504A6C6C"/>
    <w:rsid w:val="50D129E7"/>
    <w:rsid w:val="52A5FB08"/>
    <w:rsid w:val="5318A001"/>
    <w:rsid w:val="54EFB99A"/>
    <w:rsid w:val="55444AF7"/>
    <w:rsid w:val="55E2B941"/>
    <w:rsid w:val="5642F1C4"/>
    <w:rsid w:val="565235CF"/>
    <w:rsid w:val="566707FF"/>
    <w:rsid w:val="5682C88F"/>
    <w:rsid w:val="5736B61A"/>
    <w:rsid w:val="57DC49A6"/>
    <w:rsid w:val="581088AD"/>
    <w:rsid w:val="58CE9A5F"/>
    <w:rsid w:val="595CCD68"/>
    <w:rsid w:val="59FB191A"/>
    <w:rsid w:val="5AA28C8A"/>
    <w:rsid w:val="5AC809B9"/>
    <w:rsid w:val="5B01CBF6"/>
    <w:rsid w:val="5B484728"/>
    <w:rsid w:val="5B9589EF"/>
    <w:rsid w:val="5BD0959F"/>
    <w:rsid w:val="5C480EBC"/>
    <w:rsid w:val="5C923269"/>
    <w:rsid w:val="5D351E63"/>
    <w:rsid w:val="5DADDAF4"/>
    <w:rsid w:val="5E9AD9A7"/>
    <w:rsid w:val="5ED7C94E"/>
    <w:rsid w:val="5F1AF718"/>
    <w:rsid w:val="5FAB87D1"/>
    <w:rsid w:val="5FE8A494"/>
    <w:rsid w:val="600956D0"/>
    <w:rsid w:val="61BFC250"/>
    <w:rsid w:val="620D6296"/>
    <w:rsid w:val="63520B75"/>
    <w:rsid w:val="6390FE6D"/>
    <w:rsid w:val="6395F67A"/>
    <w:rsid w:val="63B07683"/>
    <w:rsid w:val="63CFF576"/>
    <w:rsid w:val="648827CA"/>
    <w:rsid w:val="65B566BB"/>
    <w:rsid w:val="65EE7630"/>
    <w:rsid w:val="6618D08B"/>
    <w:rsid w:val="6686F448"/>
    <w:rsid w:val="680586D6"/>
    <w:rsid w:val="693D4874"/>
    <w:rsid w:val="6952993F"/>
    <w:rsid w:val="69BDE5D2"/>
    <w:rsid w:val="6AB13288"/>
    <w:rsid w:val="6BD613C5"/>
    <w:rsid w:val="6CE77A8A"/>
    <w:rsid w:val="6CFEA683"/>
    <w:rsid w:val="6D29123D"/>
    <w:rsid w:val="6D3B746D"/>
    <w:rsid w:val="6D4B04B1"/>
    <w:rsid w:val="6D9F81E8"/>
    <w:rsid w:val="6DE94278"/>
    <w:rsid w:val="6E88C873"/>
    <w:rsid w:val="7020CA3B"/>
    <w:rsid w:val="70303671"/>
    <w:rsid w:val="707FEE7F"/>
    <w:rsid w:val="70A8BBF3"/>
    <w:rsid w:val="712D7DFE"/>
    <w:rsid w:val="718F1B78"/>
    <w:rsid w:val="729B5501"/>
    <w:rsid w:val="72A5AA60"/>
    <w:rsid w:val="732F2B97"/>
    <w:rsid w:val="739324EC"/>
    <w:rsid w:val="73AB5F6A"/>
    <w:rsid w:val="748B2BD6"/>
    <w:rsid w:val="74B89B94"/>
    <w:rsid w:val="7567395F"/>
    <w:rsid w:val="7631FC23"/>
    <w:rsid w:val="7722903A"/>
    <w:rsid w:val="775BEF35"/>
    <w:rsid w:val="776D0E74"/>
    <w:rsid w:val="7827F437"/>
    <w:rsid w:val="79543EC1"/>
    <w:rsid w:val="7A0A5A84"/>
    <w:rsid w:val="7BA6E96F"/>
    <w:rsid w:val="7BBB8E81"/>
    <w:rsid w:val="7BDD010A"/>
    <w:rsid w:val="7C4065A8"/>
    <w:rsid w:val="7C51FFA6"/>
    <w:rsid w:val="7CC0D7FF"/>
    <w:rsid w:val="7D0C458E"/>
    <w:rsid w:val="7D2C1DC1"/>
    <w:rsid w:val="7DA62800"/>
    <w:rsid w:val="7DDF7E99"/>
    <w:rsid w:val="7EBD7BC4"/>
    <w:rsid w:val="7F39E062"/>
    <w:rsid w:val="7FB4446A"/>
    <w:rsid w:val="7FEA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4"/>
    <o:shapelayout v:ext="edit">
      <o:idmap v:ext="edit" data="1"/>
    </o:shapelayout>
  </w:shapeDefaults>
  <w:decimalSymbol w:val="."/>
  <w:listSeparator w:val=","/>
  <w14:docId w14:val="07760F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9EF"/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9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960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109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96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FC09E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71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18"/>
    <w:rPr>
      <w:rFonts w:ascii="Lucida Grande" w:eastAsia="Calibri" w:hAnsi="Lucida Grande" w:cs="Lucida Grande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8518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18C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B4AA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03D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D5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D55"/>
    <w:rPr>
      <w:rFonts w:ascii="Calibri" w:eastAsia="Calibri" w:hAnsi="Calibri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D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D55"/>
    <w:rPr>
      <w:rFonts w:ascii="Calibri" w:eastAsia="Calibri" w:hAnsi="Calibri" w:cs="Times New Roman"/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9EF"/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9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960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109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96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FC09E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71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18"/>
    <w:rPr>
      <w:rFonts w:ascii="Lucida Grande" w:eastAsia="Calibri" w:hAnsi="Lucida Grande" w:cs="Lucida Grande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8518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18C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B4AA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03D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D5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D55"/>
    <w:rPr>
      <w:rFonts w:ascii="Calibri" w:eastAsia="Calibri" w:hAnsi="Calibri" w:cs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D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D55"/>
    <w:rPr>
      <w:rFonts w:ascii="Calibri" w:eastAsia="Calibri" w:hAnsi="Calibri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notes" Target="footnotes.xm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endnotes" Target="endnotes.xml"/><Relationship Id="rId11" Type="http://schemas.openxmlformats.org/officeDocument/2006/relationships/image" Target="media/image1.jpeg"/><Relationship Id="rId12" Type="http://schemas.openxmlformats.org/officeDocument/2006/relationships/hyperlink" Target="http://centrala.org.uk/shop/do-you-miss-yourcountry" TargetMode="External"/><Relationship Id="rId13" Type="http://schemas.openxmlformats.org/officeDocument/2006/relationships/hyperlink" Target="https://www.facebook.com/Na-emigracji-259304500883225" TargetMode="External"/><Relationship Id="rId14" Type="http://schemas.openxmlformats.org/officeDocument/2006/relationships/header" Target="header1.xml"/><Relationship Id="rId15" Type="http://schemas.openxmlformats.org/officeDocument/2006/relationships/header" Target="header2.xml"/><Relationship Id="rId16" Type="http://schemas.openxmlformats.org/officeDocument/2006/relationships/footer" Target="footer1.xml"/><Relationship Id="rId17" Type="http://schemas.openxmlformats.org/officeDocument/2006/relationships/footer" Target="footer2.xml"/><Relationship Id="rId18" Type="http://schemas.openxmlformats.org/officeDocument/2006/relationships/header" Target="header3.xml"/><Relationship Id="rId19" Type="http://schemas.openxmlformats.org/officeDocument/2006/relationships/footer" Target="footer3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D6686EACF6714EA9DB75F731E99A08" ma:contentTypeVersion="13" ma:contentTypeDescription="Create a new document." ma:contentTypeScope="" ma:versionID="9e99b0143fb90ae16f244a801d9779a9">
  <xsd:schema xmlns:xsd="http://www.w3.org/2001/XMLSchema" xmlns:xs="http://www.w3.org/2001/XMLSchema" xmlns:p="http://schemas.microsoft.com/office/2006/metadata/properties" xmlns:ns3="88b74dfe-27af-43e1-a2cd-21918b2fcf28" xmlns:ns4="87e6e35e-be18-42c6-b0c0-9ea30bc9ed55" targetNamespace="http://schemas.microsoft.com/office/2006/metadata/properties" ma:root="true" ma:fieldsID="848e3553196848990663baa030ad00fb" ns3:_="" ns4:_="">
    <xsd:import namespace="88b74dfe-27af-43e1-a2cd-21918b2fcf28"/>
    <xsd:import namespace="87e6e35e-be18-42c6-b0c0-9ea30bc9ed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74dfe-27af-43e1-a2cd-21918b2fc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e6e35e-be18-42c6-b0c0-9ea30bc9ed5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DAB411-FE00-4BEC-BB54-982ADC3630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74dfe-27af-43e1-a2cd-21918b2fcf28"/>
    <ds:schemaRef ds:uri="87e6e35e-be18-42c6-b0c0-9ea30bc9e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98EAE3-37E0-4260-8D20-14D79FDEFA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46B48E-E217-40E7-B39C-D83DC519DF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18</Words>
  <Characters>3524</Characters>
  <Application>Microsoft Macintosh Word</Application>
  <DocSecurity>0</DocSecurity>
  <Lines>29</Lines>
  <Paragraphs>8</Paragraphs>
  <ScaleCrop>false</ScaleCrop>
  <Company/>
  <LinksUpToDate>false</LinksUpToDate>
  <CharactersWithSpaces>4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ina Hirsu</dc:creator>
  <cp:keywords/>
  <dc:description/>
  <cp:lastModifiedBy>Lavina Hirsu</cp:lastModifiedBy>
  <cp:revision>19</cp:revision>
  <dcterms:created xsi:type="dcterms:W3CDTF">2020-04-30T15:17:00Z</dcterms:created>
  <dcterms:modified xsi:type="dcterms:W3CDTF">2020-05-04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D6686EACF6714EA9DB75F731E99A08</vt:lpwstr>
  </property>
</Properties>
</file>